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AF52F" w14:textId="449196AC" w:rsidR="000566DE" w:rsidRPr="00B018D0" w:rsidRDefault="00622E16" w:rsidP="00C406D3">
      <w:pPr>
        <w:pStyle w:val="Heading1"/>
        <w:jc w:val="both"/>
      </w:pPr>
      <w:r w:rsidRPr="00B018D0">
        <w:t xml:space="preserve">Week </w:t>
      </w:r>
      <w:r w:rsidR="00986AA0">
        <w:t>5</w:t>
      </w:r>
      <w:r w:rsidR="000566DE" w:rsidRPr="00B018D0">
        <w:t xml:space="preserve"> Exercise 1 </w:t>
      </w:r>
      <w:r w:rsidR="00B52FEC" w:rsidRPr="00B018D0">
        <w:t>–</w:t>
      </w:r>
      <w:r w:rsidR="000566DE" w:rsidRPr="00B018D0">
        <w:t xml:space="preserve"> </w:t>
      </w:r>
      <w:r w:rsidR="00B52FEC" w:rsidRPr="00B018D0">
        <w:t>Creational Design Patterns</w:t>
      </w:r>
      <w:r w:rsidR="000566DE" w:rsidRPr="00B018D0">
        <w:t xml:space="preserve"> </w:t>
      </w:r>
    </w:p>
    <w:p w14:paraId="0C6CD462" w14:textId="6A81F106" w:rsidR="000566DE" w:rsidRPr="00B018D0" w:rsidRDefault="000D4204" w:rsidP="00C406D3">
      <w:pPr>
        <w:jc w:val="both"/>
        <w:rPr>
          <w:bCs/>
        </w:rPr>
      </w:pPr>
      <w:r w:rsidRPr="00B018D0">
        <w:rPr>
          <w:bCs/>
        </w:rPr>
        <w:t>Name</w:t>
      </w:r>
      <w:r w:rsidR="00793310" w:rsidRPr="00B018D0">
        <w:rPr>
          <w:bCs/>
        </w:rPr>
        <w:t xml:space="preserve"> (individual</w:t>
      </w:r>
      <w:r w:rsidR="00E868CC" w:rsidRPr="00B018D0">
        <w:rPr>
          <w:bCs/>
        </w:rPr>
        <w:t>):</w:t>
      </w:r>
    </w:p>
    <w:p w14:paraId="461C71F1" w14:textId="77777777" w:rsidR="000566DE" w:rsidRDefault="000566DE" w:rsidP="00C406D3">
      <w:pPr>
        <w:jc w:val="both"/>
      </w:pPr>
    </w:p>
    <w:p w14:paraId="4C4C092F" w14:textId="77777777" w:rsidR="000566DE" w:rsidRDefault="000566DE" w:rsidP="00C406D3">
      <w:pPr>
        <w:jc w:val="both"/>
      </w:pPr>
    </w:p>
    <w:p w14:paraId="1C0939BA" w14:textId="77777777" w:rsidR="000566DE" w:rsidRPr="00B018D0" w:rsidRDefault="000566DE" w:rsidP="00C406D3">
      <w:pPr>
        <w:jc w:val="both"/>
        <w:rPr>
          <w:b/>
          <w:bCs/>
        </w:rPr>
      </w:pPr>
      <w:r w:rsidRPr="00B018D0">
        <w:rPr>
          <w:b/>
          <w:bCs/>
        </w:rPr>
        <w:t>Objectives:</w:t>
      </w:r>
    </w:p>
    <w:p w14:paraId="28F84C65" w14:textId="6A135029" w:rsidR="000566DE" w:rsidRDefault="000566DE" w:rsidP="00C406D3">
      <w:pPr>
        <w:numPr>
          <w:ilvl w:val="0"/>
          <w:numId w:val="2"/>
        </w:numPr>
        <w:jc w:val="both"/>
      </w:pPr>
      <w:r>
        <w:t xml:space="preserve">Understand </w:t>
      </w:r>
      <w:r w:rsidR="00DE06E0">
        <w:t xml:space="preserve">and further apply </w:t>
      </w:r>
      <w:r>
        <w:t xml:space="preserve">how each of the </w:t>
      </w:r>
      <w:r w:rsidR="00DE06E0">
        <w:t>creational pattern</w:t>
      </w:r>
      <w:r>
        <w:t xml:space="preserve"> </w:t>
      </w:r>
      <w:r w:rsidRPr="00C0180B">
        <w:rPr>
          <w:noProof/>
        </w:rPr>
        <w:t>work</w:t>
      </w:r>
      <w:r w:rsidR="00C0180B">
        <w:rPr>
          <w:noProof/>
        </w:rPr>
        <w:t>s</w:t>
      </w:r>
      <w:r>
        <w:t>.</w:t>
      </w:r>
    </w:p>
    <w:p w14:paraId="46DDF7F4" w14:textId="77777777" w:rsidR="000566DE" w:rsidRDefault="000566DE" w:rsidP="00C406D3">
      <w:pPr>
        <w:jc w:val="both"/>
        <w:rPr>
          <w:b/>
          <w:u w:val="single"/>
        </w:rPr>
      </w:pPr>
    </w:p>
    <w:p w14:paraId="6A96D8FB" w14:textId="6FA8F1DD" w:rsidR="009C4FF7" w:rsidRPr="0092470B" w:rsidRDefault="00E90E50" w:rsidP="00C406D3">
      <w:pPr>
        <w:jc w:val="both"/>
      </w:pPr>
      <w:r>
        <w:t xml:space="preserve">All </w:t>
      </w:r>
      <w:proofErr w:type="gramStart"/>
      <w:r>
        <w:t>3</w:t>
      </w:r>
      <w:proofErr w:type="gramEnd"/>
      <w:r>
        <w:t xml:space="preserve"> exercises are a</w:t>
      </w:r>
      <w:r w:rsidR="00930D99" w:rsidRPr="0092470B">
        <w:t xml:space="preserve">dapted from the </w:t>
      </w:r>
      <w:r w:rsidR="009C4FF7" w:rsidRPr="0092470B">
        <w:t>following sources</w:t>
      </w:r>
      <w:r w:rsidR="00930D99" w:rsidRPr="0092470B">
        <w:t xml:space="preserve"> </w:t>
      </w:r>
    </w:p>
    <w:p w14:paraId="291D13B9" w14:textId="1FCED61A" w:rsidR="00930D99" w:rsidRPr="0092470B" w:rsidRDefault="00930D99" w:rsidP="00C406D3">
      <w:pPr>
        <w:jc w:val="both"/>
      </w:pPr>
      <w:r w:rsidRPr="0092470B">
        <w:t xml:space="preserve">- </w:t>
      </w:r>
      <w:r w:rsidR="009C4FF7" w:rsidRPr="0092470B">
        <w:t>Java Design Patterns: A Hands-On Experience with Real-World Examples</w:t>
      </w:r>
    </w:p>
    <w:p w14:paraId="5CF85EA3" w14:textId="4CD70AB8" w:rsidR="009C4FF7" w:rsidRPr="0092470B" w:rsidRDefault="009C4FF7" w:rsidP="00C406D3">
      <w:pPr>
        <w:jc w:val="both"/>
        <w:rPr>
          <w:color w:val="000000"/>
          <w:szCs w:val="27"/>
          <w:shd w:val="clear" w:color="auto" w:fill="FFFFFF"/>
        </w:rPr>
      </w:pPr>
      <w:r w:rsidRPr="0092470B">
        <w:t xml:space="preserve">- </w:t>
      </w:r>
      <w:r w:rsidRPr="0092470B">
        <w:rPr>
          <w:szCs w:val="27"/>
          <w:shd w:val="clear" w:color="auto" w:fill="FFFFFF"/>
        </w:rPr>
        <w:t>Design Patterns reference</w:t>
      </w:r>
      <w:r w:rsidRPr="0092470B">
        <w:rPr>
          <w:color w:val="000000"/>
          <w:szCs w:val="27"/>
          <w:shd w:val="clear" w:color="auto" w:fill="FFFFFF"/>
        </w:rPr>
        <w:t xml:space="preserve"> by </w:t>
      </w:r>
      <w:proofErr w:type="spellStart"/>
      <w:r w:rsidRPr="0092470B">
        <w:rPr>
          <w:color w:val="000000"/>
          <w:szCs w:val="27"/>
          <w:shd w:val="clear" w:color="auto" w:fill="FFFFFF"/>
        </w:rPr>
        <w:t>SourceMaking</w:t>
      </w:r>
      <w:proofErr w:type="spellEnd"/>
    </w:p>
    <w:p w14:paraId="7DE34287" w14:textId="523516F3" w:rsidR="009C4FF7" w:rsidRDefault="009C4FF7" w:rsidP="00C406D3">
      <w:pPr>
        <w:jc w:val="both"/>
        <w:rPr>
          <w:b/>
          <w:u w:val="single"/>
        </w:rPr>
      </w:pPr>
    </w:p>
    <w:p w14:paraId="72C4AD06" w14:textId="5CABB8F8" w:rsidR="00986AA0" w:rsidRPr="00F934C1" w:rsidRDefault="00986AA0" w:rsidP="00986AA0">
      <w:pPr>
        <w:jc w:val="both"/>
      </w:pPr>
      <w:r>
        <w:t xml:space="preserve">For reviewing of the </w:t>
      </w:r>
      <w:r w:rsidRPr="003227CE">
        <w:rPr>
          <w:b/>
        </w:rPr>
        <w:t>points for class participations</w:t>
      </w:r>
      <w:r>
        <w:t xml:space="preserve">, please </w:t>
      </w:r>
      <w:r w:rsidR="00DF7741">
        <w:t>develop the codes for the questions</w:t>
      </w:r>
      <w:r>
        <w:rPr>
          <w:rFonts w:eastAsia="Times New Roman"/>
          <w:color w:val="333333"/>
          <w:lang w:val="en-SG" w:eastAsia="en-SG"/>
        </w:rPr>
        <w:t xml:space="preserve"> in this document. Place this document in </w:t>
      </w:r>
      <w:r w:rsidRPr="00F934C1">
        <w:rPr>
          <w:rFonts w:eastAsia="Times New Roman"/>
          <w:color w:val="333333"/>
          <w:lang w:val="en-SG" w:eastAsia="en-SG"/>
        </w:rPr>
        <w:t xml:space="preserve">your </w:t>
      </w:r>
      <w:r w:rsidRPr="000D420E">
        <w:rPr>
          <w:rFonts w:eastAsia="Times New Roman"/>
          <w:b/>
          <w:color w:val="333333"/>
          <w:lang w:val="en-SG" w:eastAsia="en-SG"/>
        </w:rPr>
        <w:t xml:space="preserve">individual exercise GitHub repo &lt;e.g., exercises-2020-21t1-xxxxx&gt; -&gt; submission -&gt; week </w:t>
      </w:r>
      <w:r w:rsidR="00855B0A">
        <w:rPr>
          <w:rFonts w:eastAsia="Times New Roman"/>
          <w:b/>
          <w:color w:val="333333"/>
          <w:lang w:val="en-SG" w:eastAsia="en-SG"/>
        </w:rPr>
        <w:t>5</w:t>
      </w:r>
      <w:r>
        <w:rPr>
          <w:rFonts w:eastAsia="Times New Roman"/>
          <w:b/>
          <w:color w:val="333333"/>
          <w:lang w:val="en-SG" w:eastAsia="en-SG"/>
        </w:rPr>
        <w:t xml:space="preserve"> -&gt; class-exercises -&gt;</w:t>
      </w:r>
      <w:r w:rsidRPr="00FF56D3">
        <w:rPr>
          <w:rFonts w:eastAsia="Times New Roman"/>
          <w:b/>
          <w:color w:val="333333"/>
          <w:lang w:val="en-SG" w:eastAsia="en-SG"/>
        </w:rPr>
        <w:t xml:space="preserve"> </w:t>
      </w:r>
      <w:r>
        <w:rPr>
          <w:rFonts w:eastAsia="Times New Roman"/>
          <w:b/>
          <w:color w:val="333333"/>
          <w:lang w:val="en-SG" w:eastAsia="en-SG"/>
        </w:rPr>
        <w:t>CS301_Week5_Ex1_&lt;your name&gt;.</w:t>
      </w:r>
      <w:proofErr w:type="spellStart"/>
      <w:r>
        <w:rPr>
          <w:rFonts w:eastAsia="Times New Roman"/>
          <w:b/>
          <w:color w:val="333333"/>
          <w:lang w:val="en-SG" w:eastAsia="en-SG"/>
        </w:rPr>
        <w:t>docx</w:t>
      </w:r>
      <w:proofErr w:type="spellEnd"/>
    </w:p>
    <w:p w14:paraId="59BE40B1" w14:textId="77777777" w:rsidR="00986AA0" w:rsidRPr="0092470B" w:rsidRDefault="00986AA0" w:rsidP="00C406D3">
      <w:pPr>
        <w:jc w:val="both"/>
        <w:rPr>
          <w:b/>
          <w:u w:val="single"/>
        </w:rPr>
      </w:pPr>
    </w:p>
    <w:p w14:paraId="4099D88A" w14:textId="3ED173A5" w:rsidR="00077AD9" w:rsidRDefault="00C406D3" w:rsidP="00077AD9">
      <w:pPr>
        <w:jc w:val="both"/>
      </w:pPr>
      <w:r w:rsidRPr="0092470B">
        <w:t xml:space="preserve">Please follow the skeleton codes so that the maven tests </w:t>
      </w:r>
      <w:proofErr w:type="gramStart"/>
      <w:r w:rsidRPr="0092470B">
        <w:t>can be executed</w:t>
      </w:r>
      <w:proofErr w:type="gramEnd"/>
      <w:r w:rsidRPr="0092470B">
        <w:t xml:space="preserve">. You can review </w:t>
      </w:r>
      <w:r w:rsidR="00603F7C" w:rsidRPr="0092470B">
        <w:t xml:space="preserve">the </w:t>
      </w:r>
      <w:r w:rsidRPr="0092470B">
        <w:t xml:space="preserve">test codes in </w:t>
      </w:r>
      <w:proofErr w:type="spellStart"/>
      <w:r w:rsidRPr="0071703D">
        <w:rPr>
          <w:b/>
        </w:rPr>
        <w:t>designpatterns</w:t>
      </w:r>
      <w:proofErr w:type="spellEnd"/>
      <w:r w:rsidRPr="0071703D">
        <w:rPr>
          <w:b/>
        </w:rPr>
        <w:t>\</w:t>
      </w:r>
      <w:proofErr w:type="spellStart"/>
      <w:r w:rsidRPr="0071703D">
        <w:rPr>
          <w:b/>
        </w:rPr>
        <w:t>src</w:t>
      </w:r>
      <w:proofErr w:type="spellEnd"/>
      <w:r w:rsidRPr="0071703D">
        <w:rPr>
          <w:b/>
        </w:rPr>
        <w:t>\test\java</w:t>
      </w:r>
      <w:r w:rsidRPr="0092470B">
        <w:t xml:space="preserve"> folder</w:t>
      </w:r>
      <w:r w:rsidR="00B63DDB">
        <w:t xml:space="preserve">. </w:t>
      </w:r>
      <w:r w:rsidR="00077AD9">
        <w:t>Try to do it yourself and refrain from finding answers online.</w:t>
      </w:r>
      <w:r w:rsidR="00472563">
        <w:t xml:space="preserve"> The coverage of these test cases are not 100% and just meant to validate your answers to a certain extent. If you have better test cases, feel free to suggest by raising an issue within your exercises repo.</w:t>
      </w:r>
    </w:p>
    <w:p w14:paraId="668A1B2B" w14:textId="77777777" w:rsidR="00077AD9" w:rsidRDefault="00077AD9" w:rsidP="00C406D3">
      <w:pPr>
        <w:jc w:val="both"/>
      </w:pPr>
    </w:p>
    <w:p w14:paraId="2766A6DC" w14:textId="38A5648D" w:rsidR="00A34B8C" w:rsidRDefault="00A34B8C" w:rsidP="00C406D3">
      <w:pPr>
        <w:jc w:val="both"/>
      </w:pPr>
      <w:r>
        <w:t xml:space="preserve">When you use apache maven to test, </w:t>
      </w:r>
      <w:proofErr w:type="gramStart"/>
      <w:r>
        <w:t xml:space="preserve">there is a POM (Project Object Model) </w:t>
      </w:r>
      <w:r w:rsidR="00EE41BD">
        <w:t xml:space="preserve">file </w:t>
      </w:r>
      <w:r>
        <w:t>that</w:t>
      </w:r>
      <w:proofErr w:type="gramEnd"/>
      <w:r>
        <w:t xml:space="preserve"> is being used. An introduction is available at </w:t>
      </w:r>
    </w:p>
    <w:p w14:paraId="363CADA5" w14:textId="77777777" w:rsidR="00EE41BD" w:rsidRDefault="0033645A" w:rsidP="00621F61">
      <w:pPr>
        <w:pStyle w:val="ListParagraph"/>
        <w:numPr>
          <w:ilvl w:val="0"/>
          <w:numId w:val="29"/>
        </w:numPr>
        <w:jc w:val="both"/>
        <w:rPr>
          <w:rStyle w:val="Hyperlink"/>
        </w:rPr>
      </w:pPr>
      <w:hyperlink r:id="rId7" w:history="1">
        <w:r w:rsidR="00A34B8C">
          <w:rPr>
            <w:rStyle w:val="Hyperlink"/>
          </w:rPr>
          <w:t>https://maven.apache.org/guides/introduction/introduction-to-the-pom.html</w:t>
        </w:r>
      </w:hyperlink>
    </w:p>
    <w:p w14:paraId="3BAF898E" w14:textId="77777777" w:rsidR="00EE41BD" w:rsidRDefault="0033645A" w:rsidP="00621F61">
      <w:pPr>
        <w:pStyle w:val="ListParagraph"/>
        <w:numPr>
          <w:ilvl w:val="0"/>
          <w:numId w:val="29"/>
        </w:numPr>
        <w:jc w:val="both"/>
      </w:pPr>
      <w:hyperlink r:id="rId8" w:history="1">
        <w:r w:rsidR="00EE41BD">
          <w:rPr>
            <w:rStyle w:val="Hyperlink"/>
          </w:rPr>
          <w:t>https://maven.apache.org/guides/introduction/introduction-to-the-standard-directory-layout.html</w:t>
        </w:r>
      </w:hyperlink>
    </w:p>
    <w:p w14:paraId="33CF6041" w14:textId="7C48886B" w:rsidR="00EE41BD" w:rsidRDefault="0033645A" w:rsidP="00621F61">
      <w:pPr>
        <w:pStyle w:val="ListParagraph"/>
        <w:numPr>
          <w:ilvl w:val="0"/>
          <w:numId w:val="29"/>
        </w:numPr>
        <w:jc w:val="both"/>
      </w:pPr>
      <w:hyperlink r:id="rId9" w:history="1">
        <w:r w:rsidR="00621F61">
          <w:rPr>
            <w:rStyle w:val="Hyperlink"/>
          </w:rPr>
          <w:t>https://maven.apache.org/guides/introduction/introduction-to-the-lifecycle.html</w:t>
        </w:r>
      </w:hyperlink>
    </w:p>
    <w:p w14:paraId="05A671C0" w14:textId="77777777" w:rsidR="00621F61" w:rsidRDefault="00621F61" w:rsidP="00C406D3">
      <w:pPr>
        <w:jc w:val="both"/>
      </w:pPr>
    </w:p>
    <w:p w14:paraId="270ECC8B" w14:textId="77777777" w:rsidR="00EE41BD" w:rsidRDefault="00EE41BD" w:rsidP="00C406D3">
      <w:pPr>
        <w:jc w:val="both"/>
      </w:pPr>
      <w:r>
        <w:t xml:space="preserve">For the following exercises, </w:t>
      </w:r>
    </w:p>
    <w:p w14:paraId="0951C78B" w14:textId="7FF960E3" w:rsidR="00C406D3" w:rsidRDefault="00EE41BD" w:rsidP="00EE41BD">
      <w:pPr>
        <w:pStyle w:val="ListParagraph"/>
        <w:numPr>
          <w:ilvl w:val="0"/>
          <w:numId w:val="28"/>
        </w:numPr>
        <w:jc w:val="both"/>
      </w:pPr>
      <w:r>
        <w:t xml:space="preserve">Our POM file is pom.xml located in the root directory of </w:t>
      </w:r>
      <w:proofErr w:type="spellStart"/>
      <w:r>
        <w:t>designpatterns</w:t>
      </w:r>
      <w:proofErr w:type="spellEnd"/>
    </w:p>
    <w:p w14:paraId="1D06E02D" w14:textId="6F6E91EF" w:rsidR="00EE41BD" w:rsidRPr="00EE41BD" w:rsidRDefault="00EE41BD" w:rsidP="00EE41BD">
      <w:pPr>
        <w:pStyle w:val="ListParagraph"/>
        <w:numPr>
          <w:ilvl w:val="0"/>
          <w:numId w:val="28"/>
        </w:numPr>
        <w:jc w:val="both"/>
      </w:pPr>
      <w:r>
        <w:t xml:space="preserve">All our java source codes are in </w:t>
      </w:r>
      <w:proofErr w:type="spellStart"/>
      <w:r w:rsidR="00355A1E">
        <w:rPr>
          <w:b/>
        </w:rPr>
        <w:t>src</w:t>
      </w:r>
      <w:proofErr w:type="spellEnd"/>
      <w:r w:rsidR="00355A1E">
        <w:rPr>
          <w:b/>
        </w:rPr>
        <w:t>\main\</w:t>
      </w:r>
      <w:r w:rsidRPr="00EE41BD">
        <w:rPr>
          <w:b/>
        </w:rPr>
        <w:t>java directory</w:t>
      </w:r>
    </w:p>
    <w:p w14:paraId="19155B96" w14:textId="5A0A1302" w:rsidR="00EE41BD" w:rsidRDefault="00EE41BD" w:rsidP="00EE41BD">
      <w:pPr>
        <w:pStyle w:val="ListParagraph"/>
        <w:numPr>
          <w:ilvl w:val="0"/>
          <w:numId w:val="28"/>
        </w:numPr>
        <w:jc w:val="both"/>
        <w:rPr>
          <w:b/>
        </w:rPr>
      </w:pPr>
      <w:r w:rsidRPr="00EE41BD">
        <w:t xml:space="preserve">All our test codes are in </w:t>
      </w:r>
      <w:proofErr w:type="spellStart"/>
      <w:r w:rsidRPr="00EE41BD">
        <w:rPr>
          <w:b/>
        </w:rPr>
        <w:t>src</w:t>
      </w:r>
      <w:proofErr w:type="spellEnd"/>
      <w:r w:rsidRPr="00EE41BD">
        <w:rPr>
          <w:b/>
        </w:rPr>
        <w:t>\test\java</w:t>
      </w:r>
      <w:r>
        <w:rPr>
          <w:b/>
        </w:rPr>
        <w:t xml:space="preserve"> directory</w:t>
      </w:r>
    </w:p>
    <w:p w14:paraId="4F881F3F" w14:textId="3944212F" w:rsidR="00EE41BD" w:rsidRPr="00EE41BD" w:rsidRDefault="00EE41BD" w:rsidP="00EE41BD">
      <w:pPr>
        <w:pStyle w:val="ListParagraph"/>
        <w:numPr>
          <w:ilvl w:val="0"/>
          <w:numId w:val="28"/>
        </w:numPr>
        <w:jc w:val="both"/>
        <w:rPr>
          <w:b/>
        </w:rPr>
      </w:pPr>
      <w:r>
        <w:t>Using JUnit for running the tests.</w:t>
      </w:r>
    </w:p>
    <w:p w14:paraId="7D8D60B7" w14:textId="77777777" w:rsidR="00C32DDD" w:rsidRDefault="00C32DDD" w:rsidP="00C406D3">
      <w:pPr>
        <w:pStyle w:val="Heading2"/>
        <w:jc w:val="both"/>
        <w:rPr>
          <w:u w:val="single"/>
        </w:rPr>
      </w:pPr>
    </w:p>
    <w:p w14:paraId="6D804594" w14:textId="77777777" w:rsidR="000B1344" w:rsidRDefault="000B1344">
      <w:pPr>
        <w:rPr>
          <w:rFonts w:asciiTheme="minorHAnsi" w:eastAsiaTheme="majorEastAsia" w:hAnsiTheme="minorHAnsi" w:cstheme="majorBidi"/>
          <w:b/>
          <w:sz w:val="32"/>
          <w:szCs w:val="32"/>
          <w:u w:val="single"/>
          <w:lang w:eastAsia="en-US"/>
        </w:rPr>
      </w:pPr>
      <w:r>
        <w:rPr>
          <w:u w:val="single"/>
        </w:rPr>
        <w:br w:type="page"/>
      </w:r>
    </w:p>
    <w:p w14:paraId="5B8A7879" w14:textId="48EAA9C8" w:rsidR="00930D99" w:rsidRPr="00C406D3" w:rsidRDefault="009C4FF7" w:rsidP="00C406D3">
      <w:pPr>
        <w:pStyle w:val="Heading2"/>
        <w:jc w:val="both"/>
        <w:rPr>
          <w:b w:val="0"/>
          <w:u w:val="single"/>
        </w:rPr>
      </w:pPr>
      <w:r>
        <w:rPr>
          <w:u w:val="single"/>
        </w:rPr>
        <w:lastRenderedPageBreak/>
        <w:t xml:space="preserve">Question 1 </w:t>
      </w:r>
      <w:r w:rsidR="0010002C">
        <w:rPr>
          <w:u w:val="single"/>
        </w:rPr>
        <w:t>- Singleton</w:t>
      </w:r>
    </w:p>
    <w:p w14:paraId="489862B9" w14:textId="7D1AC648" w:rsidR="00DE06E0" w:rsidRDefault="00DE06E0" w:rsidP="00C406D3">
      <w:pPr>
        <w:jc w:val="both"/>
      </w:pPr>
      <w:r>
        <w:t xml:space="preserve">Refer to the </w:t>
      </w:r>
      <w:r w:rsidR="00537570">
        <w:rPr>
          <w:b/>
        </w:rPr>
        <w:t>Captain</w:t>
      </w:r>
      <w:r w:rsidR="005D6997">
        <w:rPr>
          <w:b/>
        </w:rPr>
        <w:t>.java</w:t>
      </w:r>
      <w:r w:rsidR="005D6997">
        <w:t xml:space="preserve"> given.</w:t>
      </w:r>
      <w:r w:rsidR="00C406D3">
        <w:t xml:space="preserve"> This piece of code return </w:t>
      </w:r>
      <w:r w:rsidR="0080100E">
        <w:t xml:space="preserve">unique Captain </w:t>
      </w:r>
      <w:proofErr w:type="gramStart"/>
      <w:r w:rsidR="0080100E">
        <w:t>instances</w:t>
      </w:r>
      <w:proofErr w:type="gramEnd"/>
      <w:r w:rsidR="0080100E">
        <w:t xml:space="preserve"> and not a singleton</w:t>
      </w:r>
      <w:r w:rsidR="00C406D3">
        <w:t>.</w:t>
      </w:r>
    </w:p>
    <w:p w14:paraId="6052CF68" w14:textId="77777777" w:rsidR="00C406D3" w:rsidRDefault="00C406D3" w:rsidP="00C406D3">
      <w:pPr>
        <w:pStyle w:val="ListParagraph"/>
        <w:numPr>
          <w:ilvl w:val="0"/>
          <w:numId w:val="20"/>
        </w:numPr>
        <w:jc w:val="both"/>
      </w:pPr>
      <w:r>
        <w:t xml:space="preserve">Navigate to the </w:t>
      </w:r>
      <w:proofErr w:type="spellStart"/>
      <w:r w:rsidRPr="00230C32">
        <w:rPr>
          <w:b/>
        </w:rPr>
        <w:t>designpatterns</w:t>
      </w:r>
      <w:proofErr w:type="spellEnd"/>
      <w:r w:rsidRPr="00230C32">
        <w:rPr>
          <w:b/>
        </w:rPr>
        <w:t>\</w:t>
      </w:r>
      <w:proofErr w:type="spellStart"/>
      <w:r w:rsidRPr="00230C32">
        <w:rPr>
          <w:b/>
        </w:rPr>
        <w:t>src</w:t>
      </w:r>
      <w:proofErr w:type="spellEnd"/>
      <w:r w:rsidRPr="00230C32">
        <w:rPr>
          <w:b/>
        </w:rPr>
        <w:t>\main\java</w:t>
      </w:r>
      <w:r>
        <w:t xml:space="preserve"> folder</w:t>
      </w:r>
    </w:p>
    <w:p w14:paraId="63EBAD2F" w14:textId="5669F0E2" w:rsidR="00C406D3" w:rsidRDefault="00C406D3" w:rsidP="00C406D3">
      <w:pPr>
        <w:pStyle w:val="ListParagraph"/>
        <w:numPr>
          <w:ilvl w:val="0"/>
          <w:numId w:val="20"/>
        </w:numPr>
        <w:jc w:val="both"/>
      </w:pPr>
      <w:r>
        <w:t xml:space="preserve">Compile with </w:t>
      </w:r>
      <w:proofErr w:type="spellStart"/>
      <w:r w:rsidRPr="00E6581A">
        <w:rPr>
          <w:b/>
        </w:rPr>
        <w:t>javac</w:t>
      </w:r>
      <w:proofErr w:type="spellEnd"/>
      <w:r w:rsidRPr="00E6581A">
        <w:rPr>
          <w:b/>
        </w:rPr>
        <w:t xml:space="preserve"> </w:t>
      </w:r>
      <w:proofErr w:type="spellStart"/>
      <w:r w:rsidRPr="00E6581A">
        <w:rPr>
          <w:b/>
        </w:rPr>
        <w:t>itsa</w:t>
      </w:r>
      <w:proofErr w:type="spellEnd"/>
      <w:r w:rsidRPr="00E6581A">
        <w:rPr>
          <w:b/>
        </w:rPr>
        <w:t>\</w:t>
      </w:r>
      <w:r w:rsidR="00B85FBC">
        <w:rPr>
          <w:b/>
        </w:rPr>
        <w:t>patterns</w:t>
      </w:r>
      <w:r w:rsidRPr="00E6581A">
        <w:rPr>
          <w:b/>
        </w:rPr>
        <w:t>\</w:t>
      </w:r>
      <w:r>
        <w:rPr>
          <w:b/>
        </w:rPr>
        <w:t>Captain</w:t>
      </w:r>
      <w:r w:rsidRPr="00E6581A">
        <w:rPr>
          <w:b/>
        </w:rPr>
        <w:t>.java</w:t>
      </w:r>
    </w:p>
    <w:p w14:paraId="635FCD32" w14:textId="35871349" w:rsidR="00C406D3" w:rsidRDefault="00C406D3" w:rsidP="00C406D3">
      <w:pPr>
        <w:pStyle w:val="ListParagraph"/>
        <w:numPr>
          <w:ilvl w:val="0"/>
          <w:numId w:val="20"/>
        </w:numPr>
        <w:jc w:val="both"/>
      </w:pPr>
      <w:r>
        <w:t xml:space="preserve">Run </w:t>
      </w:r>
      <w:r w:rsidRPr="00E6581A">
        <w:rPr>
          <w:b/>
        </w:rPr>
        <w:t xml:space="preserve">java </w:t>
      </w:r>
      <w:proofErr w:type="spellStart"/>
      <w:r w:rsidRPr="00E6581A">
        <w:rPr>
          <w:b/>
        </w:rPr>
        <w:t>itsa.</w:t>
      </w:r>
      <w:r w:rsidR="00B85FBC">
        <w:rPr>
          <w:b/>
        </w:rPr>
        <w:t>patterns</w:t>
      </w:r>
      <w:r w:rsidRPr="00E6581A">
        <w:rPr>
          <w:b/>
        </w:rPr>
        <w:t>.</w:t>
      </w:r>
      <w:r>
        <w:rPr>
          <w:b/>
        </w:rPr>
        <w:t>Captain</w:t>
      </w:r>
      <w:proofErr w:type="spellEnd"/>
      <w:r>
        <w:rPr>
          <w:b/>
        </w:rPr>
        <w:t>.</w:t>
      </w:r>
      <w:r>
        <w:t xml:space="preserve"> The execution will finished successfully but results is not correct. See the output.</w:t>
      </w:r>
    </w:p>
    <w:p w14:paraId="54DEAE14" w14:textId="77777777" w:rsidR="0010002C" w:rsidRDefault="0010002C" w:rsidP="00C406D3">
      <w:pPr>
        <w:jc w:val="both"/>
      </w:pPr>
    </w:p>
    <w:p w14:paraId="323E144D" w14:textId="7D9D969A" w:rsidR="00C406D3" w:rsidRDefault="00DE06E0" w:rsidP="00C406D3">
      <w:pPr>
        <w:jc w:val="both"/>
      </w:pPr>
      <w:r>
        <w:t xml:space="preserve">Rewrite the code so that </w:t>
      </w:r>
      <w:r w:rsidR="0010002C">
        <w:t>there is only one instance of the Captain object.</w:t>
      </w:r>
      <w:r w:rsidR="00907EA7">
        <w:t xml:space="preserve"> </w:t>
      </w:r>
      <w:r w:rsidR="00C406D3">
        <w:t>You must following the following conventions as shown in the skeleton codes.</w:t>
      </w:r>
    </w:p>
    <w:p w14:paraId="65F9B052" w14:textId="21A79DD7" w:rsidR="00DE06E0" w:rsidRPr="00D563C2" w:rsidRDefault="00C406D3" w:rsidP="00C406D3">
      <w:pPr>
        <w:pStyle w:val="ListParagraph"/>
        <w:numPr>
          <w:ilvl w:val="0"/>
          <w:numId w:val="21"/>
        </w:numPr>
        <w:jc w:val="both"/>
      </w:pPr>
      <w:r>
        <w:t xml:space="preserve">The captain class is </w:t>
      </w:r>
      <w:r>
        <w:rPr>
          <w:b/>
        </w:rPr>
        <w:t xml:space="preserve">Captain </w:t>
      </w:r>
      <w:r w:rsidRPr="00C406D3">
        <w:t>with</w:t>
      </w:r>
      <w:r>
        <w:rPr>
          <w:b/>
        </w:rPr>
        <w:t xml:space="preserve"> method </w:t>
      </w:r>
      <w:proofErr w:type="spellStart"/>
      <w:r>
        <w:rPr>
          <w:b/>
        </w:rPr>
        <w:t>getCaptain</w:t>
      </w:r>
      <w:proofErr w:type="spellEnd"/>
    </w:p>
    <w:p w14:paraId="365EF961" w14:textId="5357AE07" w:rsidR="00D563C2" w:rsidRDefault="00D563C2" w:rsidP="00C406D3">
      <w:pPr>
        <w:pStyle w:val="ListParagraph"/>
        <w:numPr>
          <w:ilvl w:val="0"/>
          <w:numId w:val="21"/>
        </w:numPr>
        <w:jc w:val="both"/>
      </w:pPr>
      <w:r w:rsidRPr="00D563C2">
        <w:t xml:space="preserve">The test code </w:t>
      </w:r>
      <w:r w:rsidR="00B22190">
        <w:t xml:space="preserve">will test </w:t>
      </w:r>
      <w:r w:rsidR="00E868CC">
        <w:t>initialize twice the Captain class and check if</w:t>
      </w:r>
      <w:r>
        <w:rPr>
          <w:b/>
        </w:rPr>
        <w:t xml:space="preserve"> </w:t>
      </w:r>
      <w:r w:rsidRPr="00907EA7">
        <w:rPr>
          <w:b/>
        </w:rPr>
        <w:t xml:space="preserve">Captain1 and Captain2 </w:t>
      </w:r>
      <w:r w:rsidR="00070B63">
        <w:rPr>
          <w:b/>
        </w:rPr>
        <w:t xml:space="preserve">are </w:t>
      </w:r>
      <w:r w:rsidRPr="00907EA7">
        <w:rPr>
          <w:b/>
        </w:rPr>
        <w:t>referring to the same instance.</w:t>
      </w:r>
    </w:p>
    <w:p w14:paraId="698495DA" w14:textId="60BC3C9E" w:rsidR="00DE06E0" w:rsidRDefault="00DE06E0" w:rsidP="00AE137D">
      <w:pPr>
        <w:jc w:val="both"/>
      </w:pPr>
    </w:p>
    <w:p w14:paraId="306E50B1" w14:textId="20D1BD0F" w:rsidR="00AE137D" w:rsidRDefault="00AE137D" w:rsidP="00AE137D">
      <w:pPr>
        <w:jc w:val="both"/>
      </w:pPr>
      <w:r>
        <w:t>You can also invoke a simple maven test script when ready</w:t>
      </w:r>
    </w:p>
    <w:p w14:paraId="694AC864" w14:textId="1F6C8FF8" w:rsidR="00AE137D" w:rsidRDefault="00AE137D" w:rsidP="00AE137D">
      <w:pPr>
        <w:pStyle w:val="ListParagraph"/>
        <w:numPr>
          <w:ilvl w:val="0"/>
          <w:numId w:val="23"/>
        </w:numPr>
        <w:jc w:val="both"/>
      </w:pPr>
      <w:r>
        <w:t xml:space="preserve">Navigate to the </w:t>
      </w:r>
      <w:proofErr w:type="spellStart"/>
      <w:r w:rsidRPr="00230C32">
        <w:rPr>
          <w:b/>
        </w:rPr>
        <w:t>designpatterns</w:t>
      </w:r>
      <w:proofErr w:type="spellEnd"/>
      <w:r>
        <w:t xml:space="preserve"> folder</w:t>
      </w:r>
    </w:p>
    <w:p w14:paraId="22DBCE66" w14:textId="4A36469A" w:rsidR="00AE137D" w:rsidRDefault="00AE137D" w:rsidP="00AE137D">
      <w:pPr>
        <w:pStyle w:val="ListParagraph"/>
        <w:numPr>
          <w:ilvl w:val="0"/>
          <w:numId w:val="23"/>
        </w:numPr>
        <w:jc w:val="both"/>
      </w:pPr>
      <w:r>
        <w:t xml:space="preserve">Run </w:t>
      </w:r>
      <w:r w:rsidRPr="00AE137D">
        <w:rPr>
          <w:b/>
        </w:rPr>
        <w:t>apache-maven-3.6.1\bin\</w:t>
      </w:r>
      <w:proofErr w:type="spellStart"/>
      <w:r w:rsidRPr="00AE137D">
        <w:rPr>
          <w:b/>
        </w:rPr>
        <w:t>mvn</w:t>
      </w:r>
      <w:proofErr w:type="spellEnd"/>
      <w:r>
        <w:rPr>
          <w:b/>
        </w:rPr>
        <w:t xml:space="preserve"> clean</w:t>
      </w:r>
    </w:p>
    <w:p w14:paraId="74F692B2" w14:textId="0D61C7E2" w:rsidR="00AE137D" w:rsidRDefault="00AE137D" w:rsidP="00AE137D">
      <w:pPr>
        <w:pStyle w:val="ListParagraph"/>
        <w:numPr>
          <w:ilvl w:val="0"/>
          <w:numId w:val="23"/>
        </w:numPr>
        <w:jc w:val="both"/>
      </w:pPr>
      <w:r>
        <w:t xml:space="preserve">Run </w:t>
      </w:r>
      <w:r w:rsidRPr="00AE137D">
        <w:rPr>
          <w:b/>
        </w:rPr>
        <w:t>apache-maven-3.6.1\bin\</w:t>
      </w:r>
      <w:proofErr w:type="spellStart"/>
      <w:r w:rsidRPr="00AE137D">
        <w:rPr>
          <w:b/>
        </w:rPr>
        <w:t>mvn</w:t>
      </w:r>
      <w:proofErr w:type="spellEnd"/>
      <w:r w:rsidRPr="00AE137D">
        <w:rPr>
          <w:b/>
        </w:rPr>
        <w:t xml:space="preserve"> test -</w:t>
      </w:r>
      <w:proofErr w:type="spellStart"/>
      <w:r w:rsidRPr="00AE137D">
        <w:rPr>
          <w:b/>
        </w:rPr>
        <w:t>Dtest</w:t>
      </w:r>
      <w:proofErr w:type="spellEnd"/>
      <w:r w:rsidRPr="00AE137D">
        <w:rPr>
          <w:b/>
        </w:rPr>
        <w:t>=</w:t>
      </w:r>
      <w:proofErr w:type="spellStart"/>
      <w:r w:rsidRPr="00AE137D">
        <w:rPr>
          <w:b/>
        </w:rPr>
        <w:t>CaptainTest</w:t>
      </w:r>
      <w:proofErr w:type="spellEnd"/>
    </w:p>
    <w:p w14:paraId="3266A5DC" w14:textId="46B9753A" w:rsidR="00AE137D" w:rsidRDefault="00AE137D" w:rsidP="00AE137D">
      <w:pPr>
        <w:pStyle w:val="ListParagraph"/>
        <w:numPr>
          <w:ilvl w:val="0"/>
          <w:numId w:val="23"/>
        </w:numPr>
        <w:jc w:val="both"/>
      </w:pPr>
      <w:r>
        <w:t>Review the output.</w:t>
      </w:r>
    </w:p>
    <w:p w14:paraId="4F6F99A4" w14:textId="77777777" w:rsidR="00CA01EA" w:rsidRDefault="00CA01EA" w:rsidP="00965C7A">
      <w:pPr>
        <w:pStyle w:val="Heading2"/>
        <w:jc w:val="both"/>
        <w:rPr>
          <w:u w:val="single"/>
        </w:rPr>
      </w:pPr>
    </w:p>
    <w:p w14:paraId="076618AD" w14:textId="01A98FF8" w:rsidR="00CA01EA" w:rsidRPr="00E05880" w:rsidRDefault="00CA01EA" w:rsidP="00CA01EA">
      <w:pPr>
        <w:pStyle w:val="Heading2"/>
        <w:jc w:val="both"/>
        <w:rPr>
          <w:u w:val="single"/>
        </w:rPr>
      </w:pPr>
      <w:r>
        <w:rPr>
          <w:u w:val="single"/>
        </w:rPr>
        <w:t>Question 2– Builder</w:t>
      </w:r>
    </w:p>
    <w:p w14:paraId="72CD4E21" w14:textId="77777777" w:rsidR="00CA01EA" w:rsidRPr="00793310" w:rsidRDefault="00CA01EA" w:rsidP="00CA01EA">
      <w:pPr>
        <w:jc w:val="both"/>
        <w:rPr>
          <w:b/>
        </w:rPr>
      </w:pPr>
      <w:r>
        <w:t xml:space="preserve">Refer to the example given for </w:t>
      </w:r>
      <w:r>
        <w:rPr>
          <w:b/>
        </w:rPr>
        <w:t>BuildPizza</w:t>
      </w:r>
      <w:r w:rsidRPr="00793310">
        <w:rPr>
          <w:b/>
        </w:rPr>
        <w:t>.java</w:t>
      </w:r>
    </w:p>
    <w:p w14:paraId="493B4B6A" w14:textId="77777777" w:rsidR="00CA01EA" w:rsidRDefault="00CA01EA" w:rsidP="00CA01EA">
      <w:pPr>
        <w:jc w:val="both"/>
      </w:pPr>
    </w:p>
    <w:p w14:paraId="02C8EC11" w14:textId="77777777" w:rsidR="00CA01EA" w:rsidRDefault="00CA01EA" w:rsidP="00CA01EA">
      <w:pPr>
        <w:pStyle w:val="ListParagraph"/>
        <w:numPr>
          <w:ilvl w:val="0"/>
          <w:numId w:val="26"/>
        </w:numPr>
        <w:jc w:val="both"/>
      </w:pPr>
      <w:r>
        <w:t xml:space="preserve">Navigate to the </w:t>
      </w:r>
      <w:proofErr w:type="spellStart"/>
      <w:r w:rsidRPr="00230C32">
        <w:rPr>
          <w:b/>
        </w:rPr>
        <w:t>designpatterns</w:t>
      </w:r>
      <w:proofErr w:type="spellEnd"/>
      <w:r w:rsidRPr="00230C32">
        <w:rPr>
          <w:b/>
        </w:rPr>
        <w:t>\</w:t>
      </w:r>
      <w:proofErr w:type="spellStart"/>
      <w:r w:rsidRPr="00230C32">
        <w:rPr>
          <w:b/>
        </w:rPr>
        <w:t>src</w:t>
      </w:r>
      <w:proofErr w:type="spellEnd"/>
      <w:r w:rsidRPr="00230C32">
        <w:rPr>
          <w:b/>
        </w:rPr>
        <w:t>\main\java</w:t>
      </w:r>
      <w:r>
        <w:t xml:space="preserve"> folder</w:t>
      </w:r>
    </w:p>
    <w:p w14:paraId="7114F162" w14:textId="4D70F0F6" w:rsidR="00CA01EA" w:rsidRDefault="00CA01EA" w:rsidP="00CA01EA">
      <w:pPr>
        <w:pStyle w:val="ListParagraph"/>
        <w:numPr>
          <w:ilvl w:val="0"/>
          <w:numId w:val="26"/>
        </w:numPr>
        <w:jc w:val="both"/>
      </w:pPr>
      <w:r>
        <w:t xml:space="preserve">Compile with </w:t>
      </w:r>
      <w:proofErr w:type="spellStart"/>
      <w:r w:rsidRPr="00E6581A">
        <w:rPr>
          <w:b/>
        </w:rPr>
        <w:t>javac</w:t>
      </w:r>
      <w:proofErr w:type="spellEnd"/>
      <w:r w:rsidRPr="00E6581A">
        <w:rPr>
          <w:b/>
        </w:rPr>
        <w:t xml:space="preserve"> </w:t>
      </w:r>
      <w:proofErr w:type="spellStart"/>
      <w:r w:rsidRPr="00E6581A">
        <w:rPr>
          <w:b/>
        </w:rPr>
        <w:t>itsa</w:t>
      </w:r>
      <w:proofErr w:type="spellEnd"/>
      <w:r w:rsidRPr="00E6581A">
        <w:rPr>
          <w:b/>
        </w:rPr>
        <w:t>\</w:t>
      </w:r>
      <w:r w:rsidR="00B85FBC">
        <w:rPr>
          <w:b/>
        </w:rPr>
        <w:t>patterns</w:t>
      </w:r>
      <w:r w:rsidRPr="00E6581A">
        <w:rPr>
          <w:b/>
        </w:rPr>
        <w:t>\</w:t>
      </w:r>
      <w:r w:rsidRPr="00CB4E4A">
        <w:rPr>
          <w:b/>
        </w:rPr>
        <w:t>BuildPizza</w:t>
      </w:r>
      <w:r w:rsidRPr="00E6581A">
        <w:rPr>
          <w:b/>
        </w:rPr>
        <w:t>.java</w:t>
      </w:r>
    </w:p>
    <w:p w14:paraId="4B7D390F" w14:textId="5266C25A" w:rsidR="00CA01EA" w:rsidRDefault="00CA01EA" w:rsidP="001B3133">
      <w:pPr>
        <w:pStyle w:val="ListParagraph"/>
        <w:numPr>
          <w:ilvl w:val="0"/>
          <w:numId w:val="26"/>
        </w:numPr>
        <w:jc w:val="both"/>
      </w:pPr>
      <w:r>
        <w:t xml:space="preserve">Run </w:t>
      </w:r>
      <w:r w:rsidRPr="00E6581A">
        <w:rPr>
          <w:b/>
        </w:rPr>
        <w:t xml:space="preserve">java </w:t>
      </w:r>
      <w:proofErr w:type="spellStart"/>
      <w:r w:rsidRPr="00E6581A">
        <w:rPr>
          <w:b/>
        </w:rPr>
        <w:t>itsa.</w:t>
      </w:r>
      <w:r w:rsidR="00B85FBC">
        <w:rPr>
          <w:b/>
        </w:rPr>
        <w:t>patterns</w:t>
      </w:r>
      <w:r w:rsidRPr="00E6581A">
        <w:rPr>
          <w:b/>
        </w:rPr>
        <w:t>.</w:t>
      </w:r>
      <w:r w:rsidRPr="00CB4E4A">
        <w:rPr>
          <w:b/>
        </w:rPr>
        <w:t>BuildPizza</w:t>
      </w:r>
      <w:proofErr w:type="spellEnd"/>
      <w:r>
        <w:t>. The execution will finished successfully</w:t>
      </w:r>
      <w:r w:rsidR="001B3133">
        <w:t xml:space="preserve"> but the output is empty (e.g. “</w:t>
      </w:r>
      <w:proofErr w:type="spellStart"/>
      <w:r w:rsidR="001B3133" w:rsidRPr="001B3133">
        <w:t>hawaiianPizza</w:t>
      </w:r>
      <w:proofErr w:type="spellEnd"/>
      <w:r w:rsidR="001B3133" w:rsidRPr="001B3133">
        <w:t xml:space="preserve"> is</w:t>
      </w:r>
      <w:r w:rsidR="001B3133">
        <w:t>”</w:t>
      </w:r>
      <w:r>
        <w:t xml:space="preserve">.  You </w:t>
      </w:r>
      <w:r w:rsidR="001B3133">
        <w:t xml:space="preserve">should </w:t>
      </w:r>
      <w:r>
        <w:t xml:space="preserve">get the pizza in a string e.g. </w:t>
      </w:r>
      <w:r w:rsidRPr="00AB0DE4">
        <w:rPr>
          <w:b/>
        </w:rPr>
        <w:t>“</w:t>
      </w:r>
      <w:proofErr w:type="spellStart"/>
      <w:r w:rsidRPr="00AB0DE4">
        <w:rPr>
          <w:b/>
        </w:rPr>
        <w:t>crossmildpineapple</w:t>
      </w:r>
      <w:proofErr w:type="spellEnd"/>
      <w:r w:rsidRPr="00AB0DE4">
        <w:rPr>
          <w:b/>
        </w:rPr>
        <w:t>” and “</w:t>
      </w:r>
      <w:proofErr w:type="spellStart"/>
      <w:r w:rsidRPr="00AB0DE4">
        <w:rPr>
          <w:b/>
        </w:rPr>
        <w:t>bakedhotpepperoni</w:t>
      </w:r>
      <w:proofErr w:type="spellEnd"/>
      <w:r w:rsidRPr="00AB0DE4">
        <w:rPr>
          <w:b/>
        </w:rPr>
        <w:t>”.</w:t>
      </w:r>
      <w:r>
        <w:t xml:space="preserve"> This output </w:t>
      </w:r>
      <w:proofErr w:type="gramStart"/>
      <w:r>
        <w:t>is built</w:t>
      </w:r>
      <w:proofErr w:type="gramEnd"/>
      <w:r>
        <w:t xml:space="preserve"> by adding dough, sauce and topping.</w:t>
      </w:r>
    </w:p>
    <w:p w14:paraId="1E02D9FB" w14:textId="77777777" w:rsidR="00CA01EA" w:rsidRDefault="00CA01EA" w:rsidP="00CA01EA">
      <w:pPr>
        <w:jc w:val="both"/>
      </w:pPr>
    </w:p>
    <w:p w14:paraId="6E712A61" w14:textId="77777777" w:rsidR="00CA01EA" w:rsidRPr="00AD0C59" w:rsidRDefault="00CA01EA" w:rsidP="00CA01EA">
      <w:pPr>
        <w:jc w:val="both"/>
      </w:pPr>
      <w:r>
        <w:t xml:space="preserve">Refactor the code based on the Builder pattern. </w:t>
      </w:r>
    </w:p>
    <w:p w14:paraId="0673ADEC" w14:textId="77777777" w:rsidR="00CA01EA" w:rsidRDefault="00CA01EA" w:rsidP="00CA01EA">
      <w:pPr>
        <w:jc w:val="both"/>
      </w:pPr>
    </w:p>
    <w:p w14:paraId="1EE3F2C1" w14:textId="77777777" w:rsidR="00CA01EA" w:rsidRDefault="00CA01EA" w:rsidP="00CA01EA">
      <w:pPr>
        <w:jc w:val="both"/>
      </w:pPr>
      <w:r>
        <w:t xml:space="preserve">You must following the following conventions as shown in the skeleton codes. </w:t>
      </w:r>
    </w:p>
    <w:p w14:paraId="29E49C8C" w14:textId="77777777" w:rsidR="00CA01EA" w:rsidRDefault="00CA01EA" w:rsidP="00CA01EA">
      <w:pPr>
        <w:pStyle w:val="ListParagraph"/>
        <w:numPr>
          <w:ilvl w:val="0"/>
          <w:numId w:val="25"/>
        </w:numPr>
        <w:jc w:val="both"/>
      </w:pPr>
      <w:r>
        <w:t xml:space="preserve">Use the given class </w:t>
      </w:r>
      <w:r w:rsidRPr="00603F7C">
        <w:rPr>
          <w:b/>
        </w:rPr>
        <w:t>Pizza</w:t>
      </w:r>
      <w:r>
        <w:rPr>
          <w:b/>
        </w:rPr>
        <w:t xml:space="preserve"> (product)</w:t>
      </w:r>
      <w:r>
        <w:t xml:space="preserve">, </w:t>
      </w:r>
      <w:proofErr w:type="spellStart"/>
      <w:r w:rsidRPr="00603F7C">
        <w:rPr>
          <w:b/>
        </w:rPr>
        <w:t>PizzaBuilder</w:t>
      </w:r>
      <w:proofErr w:type="spellEnd"/>
      <w:r>
        <w:rPr>
          <w:b/>
        </w:rPr>
        <w:t xml:space="preserve"> (abstract builder)</w:t>
      </w:r>
      <w:r>
        <w:t xml:space="preserve">, </w:t>
      </w:r>
      <w:proofErr w:type="spellStart"/>
      <w:r w:rsidRPr="00603F7C">
        <w:rPr>
          <w:b/>
        </w:rPr>
        <w:t>HawaiianPizzaBuilder</w:t>
      </w:r>
      <w:proofErr w:type="spellEnd"/>
      <w:r>
        <w:rPr>
          <w:b/>
        </w:rPr>
        <w:t xml:space="preserve"> </w:t>
      </w:r>
      <w:r>
        <w:t xml:space="preserve">(concrete builder), </w:t>
      </w:r>
      <w:proofErr w:type="spellStart"/>
      <w:r w:rsidRPr="00603F7C">
        <w:rPr>
          <w:b/>
        </w:rPr>
        <w:t>SpicyPizzaBuilder</w:t>
      </w:r>
      <w:proofErr w:type="spellEnd"/>
      <w:r>
        <w:t xml:space="preserve"> (concrete builder) and </w:t>
      </w:r>
      <w:r w:rsidRPr="00603F7C">
        <w:rPr>
          <w:b/>
        </w:rPr>
        <w:t>Waiter</w:t>
      </w:r>
      <w:r>
        <w:rPr>
          <w:b/>
        </w:rPr>
        <w:t xml:space="preserve"> (director)</w:t>
      </w:r>
      <w:r>
        <w:t xml:space="preserve"> classes as skeleton codes to modify.</w:t>
      </w:r>
    </w:p>
    <w:p w14:paraId="425676CF" w14:textId="77777777" w:rsidR="00CA01EA" w:rsidRDefault="00CA01EA" w:rsidP="00CA01EA">
      <w:pPr>
        <w:pStyle w:val="ListParagraph"/>
        <w:numPr>
          <w:ilvl w:val="0"/>
          <w:numId w:val="25"/>
        </w:numPr>
        <w:jc w:val="both"/>
      </w:pPr>
      <w:r>
        <w:t xml:space="preserve">The test code will test outputs of </w:t>
      </w:r>
      <w:r w:rsidRPr="00AB0DE4">
        <w:rPr>
          <w:b/>
        </w:rPr>
        <w:t>“</w:t>
      </w:r>
      <w:proofErr w:type="spellStart"/>
      <w:r w:rsidRPr="00AB0DE4">
        <w:rPr>
          <w:b/>
        </w:rPr>
        <w:t>crossmildpineapple</w:t>
      </w:r>
      <w:proofErr w:type="spellEnd"/>
      <w:r w:rsidRPr="00AB0DE4">
        <w:rPr>
          <w:b/>
        </w:rPr>
        <w:t xml:space="preserve">” </w:t>
      </w:r>
      <w:r>
        <w:rPr>
          <w:b/>
        </w:rPr>
        <w:t xml:space="preserve">for </w:t>
      </w:r>
      <w:proofErr w:type="spellStart"/>
      <w:r w:rsidRPr="00603F7C">
        <w:rPr>
          <w:b/>
        </w:rPr>
        <w:t>HawaiianPizzaBuilder</w:t>
      </w:r>
      <w:proofErr w:type="spellEnd"/>
      <w:r>
        <w:rPr>
          <w:b/>
        </w:rPr>
        <w:t xml:space="preserve"> </w:t>
      </w:r>
      <w:r w:rsidRPr="00650847">
        <w:t>and</w:t>
      </w:r>
      <w:r w:rsidRPr="00AB0DE4">
        <w:rPr>
          <w:b/>
        </w:rPr>
        <w:t xml:space="preserve"> “</w:t>
      </w:r>
      <w:proofErr w:type="spellStart"/>
      <w:r w:rsidRPr="00AB0DE4">
        <w:rPr>
          <w:b/>
        </w:rPr>
        <w:t>bakedhotpepperoni</w:t>
      </w:r>
      <w:proofErr w:type="spellEnd"/>
      <w:r w:rsidRPr="00AB0DE4">
        <w:rPr>
          <w:b/>
        </w:rPr>
        <w:t>”</w:t>
      </w:r>
      <w:r>
        <w:rPr>
          <w:b/>
        </w:rPr>
        <w:t xml:space="preserve"> for </w:t>
      </w:r>
      <w:proofErr w:type="spellStart"/>
      <w:r w:rsidRPr="00603F7C">
        <w:rPr>
          <w:b/>
        </w:rPr>
        <w:t>SpicyPizzaBuilder</w:t>
      </w:r>
      <w:proofErr w:type="spellEnd"/>
      <w:r w:rsidRPr="00AB0DE4">
        <w:rPr>
          <w:b/>
        </w:rPr>
        <w:t>.</w:t>
      </w:r>
    </w:p>
    <w:p w14:paraId="0A18B5C6" w14:textId="77777777" w:rsidR="00CA01EA" w:rsidRDefault="00CA01EA" w:rsidP="00CA01EA">
      <w:pPr>
        <w:jc w:val="both"/>
      </w:pPr>
    </w:p>
    <w:p w14:paraId="710226D9" w14:textId="77777777" w:rsidR="00CA01EA" w:rsidRDefault="00CA01EA" w:rsidP="00CA01EA">
      <w:pPr>
        <w:jc w:val="both"/>
      </w:pPr>
      <w:r>
        <w:t>You can also invoke a simple maven test script when ready</w:t>
      </w:r>
    </w:p>
    <w:p w14:paraId="7A993C54" w14:textId="77777777" w:rsidR="00CA01EA" w:rsidRDefault="00CA01EA" w:rsidP="00CA01EA">
      <w:pPr>
        <w:pStyle w:val="ListParagraph"/>
        <w:numPr>
          <w:ilvl w:val="0"/>
          <w:numId w:val="27"/>
        </w:numPr>
        <w:jc w:val="both"/>
      </w:pPr>
      <w:r>
        <w:t xml:space="preserve">Navigate to the </w:t>
      </w:r>
      <w:proofErr w:type="spellStart"/>
      <w:r>
        <w:t>designpatterns</w:t>
      </w:r>
      <w:proofErr w:type="spellEnd"/>
      <w:r>
        <w:t xml:space="preserve"> folder</w:t>
      </w:r>
    </w:p>
    <w:p w14:paraId="63AC5920" w14:textId="77777777" w:rsidR="00CA01EA" w:rsidRDefault="00CA01EA" w:rsidP="00CA01EA">
      <w:pPr>
        <w:pStyle w:val="ListParagraph"/>
        <w:numPr>
          <w:ilvl w:val="0"/>
          <w:numId w:val="27"/>
        </w:numPr>
        <w:jc w:val="both"/>
      </w:pPr>
      <w:r>
        <w:t xml:space="preserve">Run </w:t>
      </w:r>
      <w:r w:rsidRPr="00AE137D">
        <w:rPr>
          <w:b/>
        </w:rPr>
        <w:t>apache-maven-3.6.1\bin\</w:t>
      </w:r>
      <w:proofErr w:type="spellStart"/>
      <w:r w:rsidRPr="00AE137D">
        <w:rPr>
          <w:b/>
        </w:rPr>
        <w:t>mvn</w:t>
      </w:r>
      <w:proofErr w:type="spellEnd"/>
      <w:r>
        <w:rPr>
          <w:b/>
        </w:rPr>
        <w:t xml:space="preserve"> clean</w:t>
      </w:r>
    </w:p>
    <w:p w14:paraId="65E40F24" w14:textId="77777777" w:rsidR="00CA01EA" w:rsidRDefault="00CA01EA" w:rsidP="00CA01EA">
      <w:pPr>
        <w:pStyle w:val="ListParagraph"/>
        <w:numPr>
          <w:ilvl w:val="0"/>
          <w:numId w:val="27"/>
        </w:numPr>
        <w:jc w:val="both"/>
      </w:pPr>
      <w:r>
        <w:t xml:space="preserve">Run </w:t>
      </w:r>
      <w:r w:rsidRPr="00AE137D">
        <w:rPr>
          <w:b/>
        </w:rPr>
        <w:t>apache-maven-3.6.1\bin\</w:t>
      </w:r>
      <w:proofErr w:type="spellStart"/>
      <w:r w:rsidRPr="00AE137D">
        <w:rPr>
          <w:b/>
        </w:rPr>
        <w:t>mvn</w:t>
      </w:r>
      <w:proofErr w:type="spellEnd"/>
      <w:r w:rsidRPr="00AE137D">
        <w:rPr>
          <w:b/>
        </w:rPr>
        <w:t xml:space="preserve"> test -</w:t>
      </w:r>
      <w:proofErr w:type="spellStart"/>
      <w:r w:rsidRPr="00AE137D">
        <w:rPr>
          <w:b/>
        </w:rPr>
        <w:t>Dtest</w:t>
      </w:r>
      <w:proofErr w:type="spellEnd"/>
      <w:r w:rsidRPr="00AE137D">
        <w:rPr>
          <w:b/>
        </w:rPr>
        <w:t>=</w:t>
      </w:r>
      <w:proofErr w:type="spellStart"/>
      <w:r>
        <w:rPr>
          <w:b/>
        </w:rPr>
        <w:t>BuildPizzaTest</w:t>
      </w:r>
      <w:proofErr w:type="spellEnd"/>
    </w:p>
    <w:p w14:paraId="7925D535" w14:textId="77777777" w:rsidR="00CA01EA" w:rsidRDefault="00CA01EA" w:rsidP="00CA01EA">
      <w:pPr>
        <w:pStyle w:val="ListParagraph"/>
        <w:numPr>
          <w:ilvl w:val="0"/>
          <w:numId w:val="27"/>
        </w:numPr>
        <w:jc w:val="both"/>
      </w:pPr>
      <w:r>
        <w:t>Review the output.</w:t>
      </w:r>
    </w:p>
    <w:p w14:paraId="2F072474" w14:textId="0DC2C53F" w:rsidR="009C4FF7" w:rsidRPr="00965C7A" w:rsidRDefault="009C4FF7" w:rsidP="00965C7A">
      <w:pPr>
        <w:pStyle w:val="Heading2"/>
        <w:jc w:val="both"/>
        <w:rPr>
          <w:u w:val="single"/>
        </w:rPr>
      </w:pPr>
      <w:r>
        <w:rPr>
          <w:u w:val="single"/>
        </w:rPr>
        <w:lastRenderedPageBreak/>
        <w:t xml:space="preserve">Question </w:t>
      </w:r>
      <w:r w:rsidR="00CA01EA">
        <w:rPr>
          <w:u w:val="single"/>
        </w:rPr>
        <w:t>3</w:t>
      </w:r>
      <w:r>
        <w:rPr>
          <w:u w:val="single"/>
        </w:rPr>
        <w:t xml:space="preserve"> </w:t>
      </w:r>
      <w:r w:rsidR="0010002C">
        <w:rPr>
          <w:u w:val="single"/>
        </w:rPr>
        <w:t xml:space="preserve">– </w:t>
      </w:r>
      <w:r w:rsidR="005646F5">
        <w:rPr>
          <w:u w:val="single"/>
        </w:rPr>
        <w:t xml:space="preserve">Simple </w:t>
      </w:r>
      <w:r w:rsidR="0010002C">
        <w:rPr>
          <w:u w:val="single"/>
        </w:rPr>
        <w:t>Factory Method</w:t>
      </w:r>
    </w:p>
    <w:p w14:paraId="717F3327" w14:textId="25847C30" w:rsidR="00DE06E0" w:rsidRDefault="009C4FF7" w:rsidP="00C406D3">
      <w:pPr>
        <w:jc w:val="both"/>
        <w:rPr>
          <w:b/>
        </w:rPr>
      </w:pPr>
      <w:r>
        <w:t xml:space="preserve">Refer to the example given for </w:t>
      </w:r>
      <w:r w:rsidR="008E5954">
        <w:rPr>
          <w:b/>
        </w:rPr>
        <w:t>ImageDecoder</w:t>
      </w:r>
      <w:r w:rsidRPr="00793310">
        <w:rPr>
          <w:b/>
        </w:rPr>
        <w:t>.java.</w:t>
      </w:r>
    </w:p>
    <w:p w14:paraId="3D4B4ED1" w14:textId="77777777" w:rsidR="008E5954" w:rsidRDefault="008E5954" w:rsidP="00C406D3">
      <w:pPr>
        <w:jc w:val="both"/>
      </w:pPr>
    </w:p>
    <w:p w14:paraId="096441F9" w14:textId="3408267F" w:rsidR="008E5954" w:rsidRDefault="009C4FF7" w:rsidP="00C406D3">
      <w:pPr>
        <w:jc w:val="both"/>
      </w:pPr>
      <w:r>
        <w:t xml:space="preserve">This piece of code is an example of </w:t>
      </w:r>
      <w:r w:rsidR="00E851ED">
        <w:t>an</w:t>
      </w:r>
      <w:r>
        <w:t xml:space="preserve"> image decoder for gif images. However, the developer understands that there </w:t>
      </w:r>
      <w:r w:rsidR="00772AEB">
        <w:t>is a need of</w:t>
      </w:r>
      <w:r>
        <w:t xml:space="preserve"> multiple image formats. </w:t>
      </w:r>
    </w:p>
    <w:p w14:paraId="3AE0815B" w14:textId="6C4DACFC" w:rsidR="00E6581A" w:rsidRDefault="00E6581A" w:rsidP="004F1B2D">
      <w:pPr>
        <w:pStyle w:val="ListParagraph"/>
        <w:numPr>
          <w:ilvl w:val="0"/>
          <w:numId w:val="22"/>
        </w:numPr>
        <w:jc w:val="both"/>
      </w:pPr>
      <w:r>
        <w:t xml:space="preserve">Navigate to the </w:t>
      </w:r>
      <w:proofErr w:type="spellStart"/>
      <w:r w:rsidRPr="00230C32">
        <w:rPr>
          <w:b/>
        </w:rPr>
        <w:t>designpatterns</w:t>
      </w:r>
      <w:proofErr w:type="spellEnd"/>
      <w:r w:rsidRPr="00230C32">
        <w:rPr>
          <w:b/>
        </w:rPr>
        <w:t>\</w:t>
      </w:r>
      <w:proofErr w:type="spellStart"/>
      <w:r w:rsidRPr="00230C32">
        <w:rPr>
          <w:b/>
        </w:rPr>
        <w:t>src</w:t>
      </w:r>
      <w:proofErr w:type="spellEnd"/>
      <w:r w:rsidRPr="00230C32">
        <w:rPr>
          <w:b/>
        </w:rPr>
        <w:t>\main\java</w:t>
      </w:r>
      <w:r>
        <w:t xml:space="preserve"> folder</w:t>
      </w:r>
    </w:p>
    <w:p w14:paraId="7AF233FB" w14:textId="68520DC6" w:rsidR="00E6581A" w:rsidRDefault="00E6581A" w:rsidP="004F1B2D">
      <w:pPr>
        <w:pStyle w:val="ListParagraph"/>
        <w:numPr>
          <w:ilvl w:val="0"/>
          <w:numId w:val="22"/>
        </w:numPr>
        <w:jc w:val="both"/>
      </w:pPr>
      <w:r>
        <w:t xml:space="preserve">Compile with </w:t>
      </w:r>
      <w:proofErr w:type="spellStart"/>
      <w:r w:rsidR="00B85FBC">
        <w:rPr>
          <w:b/>
        </w:rPr>
        <w:t>javac</w:t>
      </w:r>
      <w:proofErr w:type="spellEnd"/>
      <w:r w:rsidR="00B85FBC">
        <w:rPr>
          <w:b/>
        </w:rPr>
        <w:t xml:space="preserve"> </w:t>
      </w:r>
      <w:proofErr w:type="spellStart"/>
      <w:r w:rsidR="00B85FBC">
        <w:rPr>
          <w:b/>
        </w:rPr>
        <w:t>itsa</w:t>
      </w:r>
      <w:proofErr w:type="spellEnd"/>
      <w:r w:rsidR="00B85FBC">
        <w:rPr>
          <w:b/>
        </w:rPr>
        <w:t>\patterns</w:t>
      </w:r>
      <w:r w:rsidRPr="00E6581A">
        <w:rPr>
          <w:b/>
        </w:rPr>
        <w:t>\ImageDecoder.java</w:t>
      </w:r>
    </w:p>
    <w:p w14:paraId="76AA52F3" w14:textId="7725411D" w:rsidR="00E6581A" w:rsidRDefault="008E5954" w:rsidP="004F1B2D">
      <w:pPr>
        <w:pStyle w:val="ListParagraph"/>
        <w:numPr>
          <w:ilvl w:val="0"/>
          <w:numId w:val="22"/>
        </w:numPr>
        <w:jc w:val="both"/>
      </w:pPr>
      <w:r>
        <w:t xml:space="preserve">Run </w:t>
      </w:r>
      <w:r w:rsidRPr="00E6581A">
        <w:rPr>
          <w:b/>
        </w:rPr>
        <w:t xml:space="preserve">java </w:t>
      </w:r>
      <w:proofErr w:type="spellStart"/>
      <w:r w:rsidR="00B85FBC">
        <w:rPr>
          <w:b/>
        </w:rPr>
        <w:t>itsa.patterns</w:t>
      </w:r>
      <w:r w:rsidR="00E6581A" w:rsidRPr="00E6581A">
        <w:rPr>
          <w:b/>
        </w:rPr>
        <w:t>.ImageDecoder</w:t>
      </w:r>
      <w:proofErr w:type="spellEnd"/>
      <w:r w:rsidR="0037525A">
        <w:rPr>
          <w:b/>
        </w:rPr>
        <w:t xml:space="preserve"> </w:t>
      </w:r>
      <w:r w:rsidRPr="00E6581A">
        <w:rPr>
          <w:b/>
        </w:rPr>
        <w:t>sample.gif</w:t>
      </w:r>
      <w:r>
        <w:t xml:space="preserve">. The execution will finished successfully. </w:t>
      </w:r>
    </w:p>
    <w:p w14:paraId="5FF30719" w14:textId="6B3FF8E2" w:rsidR="008E5954" w:rsidRDefault="008E5954" w:rsidP="004F1B2D">
      <w:pPr>
        <w:pStyle w:val="ListParagraph"/>
        <w:numPr>
          <w:ilvl w:val="0"/>
          <w:numId w:val="22"/>
        </w:numPr>
        <w:jc w:val="both"/>
      </w:pPr>
      <w:r>
        <w:t xml:space="preserve">However if you run </w:t>
      </w:r>
      <w:r w:rsidRPr="00E6581A">
        <w:rPr>
          <w:b/>
        </w:rPr>
        <w:t xml:space="preserve">java </w:t>
      </w:r>
      <w:proofErr w:type="spellStart"/>
      <w:r w:rsidR="00E6581A" w:rsidRPr="00E6581A">
        <w:rPr>
          <w:b/>
        </w:rPr>
        <w:t>itsa.</w:t>
      </w:r>
      <w:r w:rsidR="00B85FBC">
        <w:rPr>
          <w:b/>
        </w:rPr>
        <w:t>patterns</w:t>
      </w:r>
      <w:r w:rsidR="00E6581A" w:rsidRPr="00E6581A">
        <w:rPr>
          <w:b/>
        </w:rPr>
        <w:t>.ImageDecoder</w:t>
      </w:r>
      <w:proofErr w:type="spellEnd"/>
      <w:r w:rsidR="00E6581A">
        <w:rPr>
          <w:b/>
        </w:rPr>
        <w:t xml:space="preserve"> </w:t>
      </w:r>
      <w:r w:rsidRPr="00E6581A">
        <w:rPr>
          <w:b/>
        </w:rPr>
        <w:t>sample.jpg</w:t>
      </w:r>
      <w:r>
        <w:t xml:space="preserve">, the execution will encounter an exception. </w:t>
      </w:r>
      <w:bookmarkStart w:id="0" w:name="_GoBack"/>
      <w:bookmarkEnd w:id="0"/>
    </w:p>
    <w:p w14:paraId="40480893" w14:textId="77777777" w:rsidR="008E5954" w:rsidRDefault="008E5954" w:rsidP="00C406D3">
      <w:pPr>
        <w:jc w:val="both"/>
      </w:pPr>
    </w:p>
    <w:p w14:paraId="62165704" w14:textId="76647629" w:rsidR="00E851ED" w:rsidRDefault="009C4FF7" w:rsidP="00C406D3">
      <w:pPr>
        <w:jc w:val="both"/>
      </w:pPr>
      <w:r>
        <w:t xml:space="preserve">Extend the code to support at least two formats (e.g. </w:t>
      </w:r>
      <w:r w:rsidR="00863B9F">
        <w:t>sample.</w:t>
      </w:r>
      <w:r>
        <w:t>gif and</w:t>
      </w:r>
      <w:r w:rsidR="00863B9F">
        <w:t xml:space="preserve"> sample.</w:t>
      </w:r>
      <w:r w:rsidR="00907EA7">
        <w:t xml:space="preserve">jpg) based on the </w:t>
      </w:r>
      <w:r w:rsidR="008F1023" w:rsidRPr="00472563">
        <w:rPr>
          <w:b/>
        </w:rPr>
        <w:t xml:space="preserve">simple </w:t>
      </w:r>
      <w:r w:rsidR="00907EA7" w:rsidRPr="00472563">
        <w:rPr>
          <w:b/>
        </w:rPr>
        <w:t>factory design pattern</w:t>
      </w:r>
      <w:r w:rsidR="00907EA7">
        <w:t xml:space="preserve">. </w:t>
      </w:r>
      <w:r w:rsidR="006D10B2">
        <w:t>You must following the following conventions as shown in the skeleton codes.</w:t>
      </w:r>
    </w:p>
    <w:p w14:paraId="155738DA" w14:textId="27C69ABA" w:rsidR="006D10B2" w:rsidRPr="006D10B2" w:rsidRDefault="006D10B2" w:rsidP="00C406D3">
      <w:pPr>
        <w:pStyle w:val="ListParagraph"/>
        <w:numPr>
          <w:ilvl w:val="0"/>
          <w:numId w:val="21"/>
        </w:numPr>
        <w:jc w:val="both"/>
      </w:pPr>
      <w:r>
        <w:t xml:space="preserve">The factory class is </w:t>
      </w:r>
      <w:proofErr w:type="spellStart"/>
      <w:r w:rsidRPr="006D10B2">
        <w:rPr>
          <w:b/>
        </w:rPr>
        <w:t>ImageDecoderFactory</w:t>
      </w:r>
      <w:proofErr w:type="spellEnd"/>
      <w:r w:rsidR="00C406D3">
        <w:rPr>
          <w:b/>
        </w:rPr>
        <w:t xml:space="preserve"> </w:t>
      </w:r>
      <w:r w:rsidR="00C406D3" w:rsidRPr="00C406D3">
        <w:t>with</w:t>
      </w:r>
      <w:r w:rsidR="00C406D3">
        <w:rPr>
          <w:b/>
        </w:rPr>
        <w:t xml:space="preserve"> method </w:t>
      </w:r>
      <w:proofErr w:type="spellStart"/>
      <w:r w:rsidR="00C406D3" w:rsidRPr="00C406D3">
        <w:rPr>
          <w:b/>
        </w:rPr>
        <w:t>createImageReader</w:t>
      </w:r>
      <w:proofErr w:type="spellEnd"/>
    </w:p>
    <w:p w14:paraId="2111AA16" w14:textId="77777777" w:rsidR="001027BA" w:rsidRPr="001027BA" w:rsidRDefault="00C406D3" w:rsidP="00C406D3">
      <w:pPr>
        <w:pStyle w:val="ListParagraph"/>
        <w:numPr>
          <w:ilvl w:val="0"/>
          <w:numId w:val="21"/>
        </w:numPr>
        <w:jc w:val="both"/>
      </w:pPr>
      <w:r>
        <w:t xml:space="preserve">The interface class is </w:t>
      </w:r>
      <w:proofErr w:type="spellStart"/>
      <w:r w:rsidRPr="00C406D3">
        <w:rPr>
          <w:b/>
        </w:rPr>
        <w:t>ImageReader</w:t>
      </w:r>
      <w:proofErr w:type="spellEnd"/>
      <w:r>
        <w:t xml:space="preserve"> with </w:t>
      </w:r>
      <w:r w:rsidRPr="00C406D3">
        <w:rPr>
          <w:b/>
        </w:rPr>
        <w:t>method</w:t>
      </w:r>
      <w:r>
        <w:t xml:space="preserve"> </w:t>
      </w:r>
      <w:proofErr w:type="spellStart"/>
      <w:r w:rsidRPr="00C406D3">
        <w:rPr>
          <w:b/>
        </w:rPr>
        <w:t>getDecodeImage</w:t>
      </w:r>
      <w:proofErr w:type="spellEnd"/>
    </w:p>
    <w:p w14:paraId="2420FF87" w14:textId="7067C021" w:rsidR="00E851ED" w:rsidRPr="001027BA" w:rsidRDefault="001027BA" w:rsidP="00C406D3">
      <w:pPr>
        <w:pStyle w:val="ListParagraph"/>
        <w:numPr>
          <w:ilvl w:val="0"/>
          <w:numId w:val="21"/>
        </w:numPr>
        <w:jc w:val="both"/>
      </w:pPr>
      <w:r>
        <w:t xml:space="preserve">The test code will test for </w:t>
      </w:r>
      <w:r w:rsidRPr="001027BA">
        <w:rPr>
          <w:b/>
        </w:rPr>
        <w:t>both “sample.gif” and “sample.jpg”</w:t>
      </w:r>
      <w:r w:rsidR="000E02A0">
        <w:rPr>
          <w:b/>
        </w:rPr>
        <w:t xml:space="preserve"> inputs</w:t>
      </w:r>
      <w:r w:rsidRPr="001027BA">
        <w:rPr>
          <w:b/>
        </w:rPr>
        <w:t>.</w:t>
      </w:r>
    </w:p>
    <w:p w14:paraId="7B668F44" w14:textId="77777777" w:rsidR="001027BA" w:rsidRDefault="001027BA" w:rsidP="00C406D3">
      <w:pPr>
        <w:jc w:val="both"/>
      </w:pPr>
    </w:p>
    <w:p w14:paraId="2A28C080" w14:textId="77777777" w:rsidR="00AE137D" w:rsidRDefault="00AE137D" w:rsidP="00AE137D">
      <w:pPr>
        <w:jc w:val="both"/>
      </w:pPr>
      <w:r>
        <w:t>You can also invoke a simple maven test script when ready</w:t>
      </w:r>
    </w:p>
    <w:p w14:paraId="786DB155" w14:textId="4EDA08DA" w:rsidR="00AE137D" w:rsidRDefault="00AE137D" w:rsidP="00AE137D">
      <w:pPr>
        <w:pStyle w:val="ListParagraph"/>
        <w:numPr>
          <w:ilvl w:val="0"/>
          <w:numId w:val="24"/>
        </w:numPr>
        <w:jc w:val="both"/>
      </w:pPr>
      <w:r>
        <w:t xml:space="preserve">Navigate to the </w:t>
      </w:r>
      <w:proofErr w:type="spellStart"/>
      <w:r w:rsidRPr="00230C32">
        <w:rPr>
          <w:b/>
        </w:rPr>
        <w:t>designpatterns</w:t>
      </w:r>
      <w:proofErr w:type="spellEnd"/>
      <w:r>
        <w:t xml:space="preserve"> folder</w:t>
      </w:r>
    </w:p>
    <w:p w14:paraId="1D9263E5" w14:textId="2558FDCD" w:rsidR="00AE137D" w:rsidRDefault="00AE137D" w:rsidP="00AE137D">
      <w:pPr>
        <w:pStyle w:val="ListParagraph"/>
        <w:numPr>
          <w:ilvl w:val="0"/>
          <w:numId w:val="24"/>
        </w:numPr>
        <w:jc w:val="both"/>
      </w:pPr>
      <w:r>
        <w:t xml:space="preserve">Run </w:t>
      </w:r>
      <w:r w:rsidRPr="00AE137D">
        <w:rPr>
          <w:b/>
        </w:rPr>
        <w:t>apache-maven-3.6.1\bin\</w:t>
      </w:r>
      <w:proofErr w:type="spellStart"/>
      <w:r w:rsidRPr="00AE137D">
        <w:rPr>
          <w:b/>
        </w:rPr>
        <w:t>mvn</w:t>
      </w:r>
      <w:proofErr w:type="spellEnd"/>
      <w:r>
        <w:rPr>
          <w:b/>
        </w:rPr>
        <w:t xml:space="preserve"> clean</w:t>
      </w:r>
    </w:p>
    <w:p w14:paraId="23390AFC" w14:textId="20C872B7" w:rsidR="00AE137D" w:rsidRDefault="00AE137D" w:rsidP="00AE137D">
      <w:pPr>
        <w:pStyle w:val="ListParagraph"/>
        <w:numPr>
          <w:ilvl w:val="0"/>
          <w:numId w:val="24"/>
        </w:numPr>
        <w:jc w:val="both"/>
      </w:pPr>
      <w:r>
        <w:t xml:space="preserve">Run </w:t>
      </w:r>
      <w:r w:rsidRPr="00AE137D">
        <w:rPr>
          <w:b/>
        </w:rPr>
        <w:t>apache-maven-3.6.1\bin\</w:t>
      </w:r>
      <w:proofErr w:type="spellStart"/>
      <w:r w:rsidRPr="00AE137D">
        <w:rPr>
          <w:b/>
        </w:rPr>
        <w:t>mvn</w:t>
      </w:r>
      <w:proofErr w:type="spellEnd"/>
      <w:r w:rsidRPr="00AE137D">
        <w:rPr>
          <w:b/>
        </w:rPr>
        <w:t xml:space="preserve"> test -</w:t>
      </w:r>
      <w:proofErr w:type="spellStart"/>
      <w:r w:rsidRPr="00AE137D">
        <w:rPr>
          <w:b/>
        </w:rPr>
        <w:t>Dtest</w:t>
      </w:r>
      <w:proofErr w:type="spellEnd"/>
      <w:r w:rsidRPr="00AE137D">
        <w:rPr>
          <w:b/>
        </w:rPr>
        <w:t>=</w:t>
      </w:r>
      <w:proofErr w:type="spellStart"/>
      <w:r w:rsidR="008A44FC" w:rsidRPr="00E6581A">
        <w:rPr>
          <w:b/>
        </w:rPr>
        <w:t>ImageDecoder</w:t>
      </w:r>
      <w:r w:rsidRPr="00AE137D">
        <w:rPr>
          <w:b/>
        </w:rPr>
        <w:t>Test</w:t>
      </w:r>
      <w:proofErr w:type="spellEnd"/>
    </w:p>
    <w:p w14:paraId="5E6717D2" w14:textId="77777777" w:rsidR="00AE137D" w:rsidRDefault="00AE137D" w:rsidP="00AE137D">
      <w:pPr>
        <w:pStyle w:val="ListParagraph"/>
        <w:numPr>
          <w:ilvl w:val="0"/>
          <w:numId w:val="24"/>
        </w:numPr>
        <w:jc w:val="both"/>
      </w:pPr>
      <w:r>
        <w:t>Review the output.</w:t>
      </w:r>
    </w:p>
    <w:p w14:paraId="2EB72732" w14:textId="7D31CC8C" w:rsidR="00E851ED" w:rsidRDefault="00E851ED" w:rsidP="00C406D3">
      <w:pPr>
        <w:jc w:val="both"/>
      </w:pPr>
    </w:p>
    <w:sectPr w:rsidR="00E851ED" w:rsidSect="001176E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734B36" w14:textId="77777777" w:rsidR="0033645A" w:rsidRDefault="0033645A" w:rsidP="000566DE">
      <w:r>
        <w:separator/>
      </w:r>
    </w:p>
  </w:endnote>
  <w:endnote w:type="continuationSeparator" w:id="0">
    <w:p w14:paraId="03BFC10E" w14:textId="77777777" w:rsidR="0033645A" w:rsidRDefault="0033645A" w:rsidP="000566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18905A" w14:textId="77777777" w:rsidR="00BA2762" w:rsidRDefault="00BA27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1A21F0" w14:textId="77777777" w:rsidR="00BA2762" w:rsidRDefault="00BA27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A48113" w14:textId="77777777" w:rsidR="00BA2762" w:rsidRDefault="00BA27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920ABE" w14:textId="77777777" w:rsidR="0033645A" w:rsidRDefault="0033645A" w:rsidP="000566DE">
      <w:r>
        <w:separator/>
      </w:r>
    </w:p>
  </w:footnote>
  <w:footnote w:type="continuationSeparator" w:id="0">
    <w:p w14:paraId="3D9CA8A6" w14:textId="77777777" w:rsidR="0033645A" w:rsidRDefault="0033645A" w:rsidP="000566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3C0DBB" w14:textId="77777777" w:rsidR="00BA2762" w:rsidRDefault="00BA27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D7619" w14:textId="13559FBA" w:rsidR="000566DE" w:rsidRDefault="000566DE">
    <w:pPr>
      <w:pStyle w:val="Header"/>
    </w:pPr>
    <w:r>
      <w:rPr>
        <w:noProof/>
        <w:lang w:val="en-SG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6DD4FC0" wp14:editId="6CBFA477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1" name="MSIPCM468841a7a5e984d84b72ddd5" descr="{&quot;HashCode&quot;:-1168360584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5FCE80" w14:textId="4CEB17D4" w:rsidR="000566DE" w:rsidRPr="000566DE" w:rsidRDefault="000566DE" w:rsidP="000566DE">
                          <w:pPr>
                            <w:jc w:val="center"/>
                            <w:rPr>
                              <w:rFonts w:ascii="Calibri" w:hAnsi="Calibri" w:cs="Calibri"/>
                              <w:color w:val="333333"/>
                              <w:sz w:val="16"/>
                            </w:rPr>
                          </w:pPr>
                          <w:r w:rsidRPr="000566DE">
                            <w:rPr>
                              <w:rFonts w:ascii="Calibri" w:hAnsi="Calibri" w:cs="Calibri"/>
                              <w:color w:val="333333"/>
                              <w:sz w:val="16"/>
                            </w:rPr>
                            <w:t>SMU Classification: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DD4FC0" id="_x0000_t202" coordsize="21600,21600" o:spt="202" path="m,l,21600r21600,l21600,xe">
              <v:stroke joinstyle="miter"/>
              <v:path gradientshapeok="t" o:connecttype="rect"/>
            </v:shapetype>
            <v:shape id="MSIPCM468841a7a5e984d84b72ddd5" o:spid="_x0000_s1026" type="#_x0000_t202" alt="{&quot;HashCode&quot;:-1168360584,&quot;Height&quot;:792.0,&quot;Width&quot;:612.0,&quot;Placement&quot;:&quot;Header&quot;,&quot;Index&quot;:&quot;Primary&quot;,&quot;Section&quot;:1,&quot;Top&quot;:0.0,&quot;Left&quot;:0.0}" style="position:absolute;margin-left:0;margin-top:1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" o:allowincell="f" filled="f" stroked="f" strokeweight=".5pt">
              <v:textbox inset=",0,,0">
                <w:txbxContent>
                  <w:p w14:paraId="535FCE80" w14:textId="4CEB17D4" w:rsidR="000566DE" w:rsidRPr="000566DE" w:rsidRDefault="000566DE" w:rsidP="000566DE">
                    <w:pPr>
                      <w:jc w:val="center"/>
                      <w:rPr>
                        <w:rFonts w:ascii="Calibri" w:hAnsi="Calibri" w:cs="Calibri"/>
                        <w:color w:val="333333"/>
                        <w:sz w:val="16"/>
                      </w:rPr>
                    </w:pPr>
                    <w:r w:rsidRPr="000566DE">
                      <w:rPr>
                        <w:rFonts w:ascii="Calibri" w:hAnsi="Calibri" w:cs="Calibri"/>
                        <w:color w:val="333333"/>
                        <w:sz w:val="16"/>
                      </w:rPr>
                      <w:t>SMU Classification: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E5B20" w14:textId="77777777" w:rsidR="00BA2762" w:rsidRDefault="00BA27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9766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37B37"/>
    <w:multiLevelType w:val="hybridMultilevel"/>
    <w:tmpl w:val="9F82BC4A"/>
    <w:lvl w:ilvl="0" w:tplc="DFF459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8AB906">
      <w:start w:val="24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DEB4B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84A51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528A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32C47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CEEB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D0F7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2B4B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2626742"/>
    <w:multiLevelType w:val="hybridMultilevel"/>
    <w:tmpl w:val="4942CA14"/>
    <w:lvl w:ilvl="0" w:tplc="01E884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1A08A38">
      <w:start w:val="18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66221E">
      <w:start w:val="18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3EC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689C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DC73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6EAA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E5AB2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6E8E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19C24BF4"/>
    <w:multiLevelType w:val="multilevel"/>
    <w:tmpl w:val="2200CE6E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6A38A3"/>
    <w:multiLevelType w:val="hybridMultilevel"/>
    <w:tmpl w:val="285CDC00"/>
    <w:lvl w:ilvl="0" w:tplc="6DA4B7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AE64F0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EE0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DE25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E12CB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1CE64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9FCE2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0E224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46E0E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6F53AAD"/>
    <w:multiLevelType w:val="hybridMultilevel"/>
    <w:tmpl w:val="3E021B6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D68F4"/>
    <w:multiLevelType w:val="hybridMultilevel"/>
    <w:tmpl w:val="3E021B6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CF509C"/>
    <w:multiLevelType w:val="hybridMultilevel"/>
    <w:tmpl w:val="82A216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A08A38">
      <w:start w:val="18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66221E">
      <w:start w:val="18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3EC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689C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DC73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96EAA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E5AB2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6E8E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34097753"/>
    <w:multiLevelType w:val="hybridMultilevel"/>
    <w:tmpl w:val="3E021B6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140C4E"/>
    <w:multiLevelType w:val="hybridMultilevel"/>
    <w:tmpl w:val="5A76C66C"/>
    <w:lvl w:ilvl="0" w:tplc="5CBE4D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261398"/>
    <w:multiLevelType w:val="hybridMultilevel"/>
    <w:tmpl w:val="B8309B72"/>
    <w:lvl w:ilvl="0" w:tplc="1E9469AE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5D42FD"/>
    <w:multiLevelType w:val="hybridMultilevel"/>
    <w:tmpl w:val="3E021B6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E022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default"/>
      </w:rPr>
    </w:lvl>
  </w:abstractNum>
  <w:abstractNum w:abstractNumId="13" w15:restartNumberingAfterBreak="0">
    <w:nsid w:val="4C6341AB"/>
    <w:multiLevelType w:val="hybridMultilevel"/>
    <w:tmpl w:val="5720E61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8472E6"/>
    <w:multiLevelType w:val="hybridMultilevel"/>
    <w:tmpl w:val="7198518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3A643D"/>
    <w:multiLevelType w:val="hybridMultilevel"/>
    <w:tmpl w:val="3E021B6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822A0B"/>
    <w:multiLevelType w:val="hybridMultilevel"/>
    <w:tmpl w:val="25A20A34"/>
    <w:lvl w:ilvl="0" w:tplc="B6E042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3EB9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598B8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2D436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DD874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181D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3B86E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F0470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D987E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B4B1EE7"/>
    <w:multiLevelType w:val="hybridMultilevel"/>
    <w:tmpl w:val="99EEC24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A21A3D"/>
    <w:multiLevelType w:val="hybridMultilevel"/>
    <w:tmpl w:val="3E021B6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EF7905"/>
    <w:multiLevelType w:val="multilevel"/>
    <w:tmpl w:val="14C428B2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D6543A4"/>
    <w:multiLevelType w:val="hybridMultilevel"/>
    <w:tmpl w:val="5E36C87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79141E"/>
    <w:multiLevelType w:val="hybridMultilevel"/>
    <w:tmpl w:val="6646179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037632"/>
    <w:multiLevelType w:val="multilevel"/>
    <w:tmpl w:val="BEB23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8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8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6A56CA8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 w15:restartNumberingAfterBreak="0">
    <w:nsid w:val="780B159B"/>
    <w:multiLevelType w:val="hybridMultilevel"/>
    <w:tmpl w:val="239C7F74"/>
    <w:lvl w:ilvl="0" w:tplc="13A26F1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79C7F22">
      <w:start w:val="18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C74D2E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AC724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AE0AEC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D2ACA6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2F47B7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F9C0D1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CEAD1A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78733855"/>
    <w:multiLevelType w:val="multilevel"/>
    <w:tmpl w:val="55E46F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799C192B"/>
    <w:multiLevelType w:val="hybridMultilevel"/>
    <w:tmpl w:val="6646179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287D01"/>
    <w:multiLevelType w:val="hybridMultilevel"/>
    <w:tmpl w:val="C6D6747C"/>
    <w:lvl w:ilvl="0" w:tplc="1E9469AE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C840A2"/>
    <w:multiLevelType w:val="hybridMultilevel"/>
    <w:tmpl w:val="B6C2C23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7"/>
  </w:num>
  <w:num w:numId="5">
    <w:abstractNumId w:val="22"/>
  </w:num>
  <w:num w:numId="6">
    <w:abstractNumId w:val="24"/>
  </w:num>
  <w:num w:numId="7">
    <w:abstractNumId w:val="16"/>
  </w:num>
  <w:num w:numId="8">
    <w:abstractNumId w:val="4"/>
  </w:num>
  <w:num w:numId="9">
    <w:abstractNumId w:val="25"/>
  </w:num>
  <w:num w:numId="10">
    <w:abstractNumId w:val="23"/>
  </w:num>
  <w:num w:numId="11">
    <w:abstractNumId w:val="0"/>
  </w:num>
  <w:num w:numId="12">
    <w:abstractNumId w:val="9"/>
  </w:num>
  <w:num w:numId="13">
    <w:abstractNumId w:val="14"/>
  </w:num>
  <w:num w:numId="14">
    <w:abstractNumId w:val="26"/>
  </w:num>
  <w:num w:numId="15">
    <w:abstractNumId w:val="21"/>
  </w:num>
  <w:num w:numId="16">
    <w:abstractNumId w:val="19"/>
  </w:num>
  <w:num w:numId="17">
    <w:abstractNumId w:val="3"/>
  </w:num>
  <w:num w:numId="18">
    <w:abstractNumId w:val="17"/>
  </w:num>
  <w:num w:numId="19">
    <w:abstractNumId w:val="13"/>
  </w:num>
  <w:num w:numId="20">
    <w:abstractNumId w:val="11"/>
  </w:num>
  <w:num w:numId="21">
    <w:abstractNumId w:val="10"/>
  </w:num>
  <w:num w:numId="22">
    <w:abstractNumId w:val="18"/>
  </w:num>
  <w:num w:numId="23">
    <w:abstractNumId w:val="5"/>
  </w:num>
  <w:num w:numId="24">
    <w:abstractNumId w:val="8"/>
  </w:num>
  <w:num w:numId="25">
    <w:abstractNumId w:val="27"/>
  </w:num>
  <w:num w:numId="26">
    <w:abstractNumId w:val="15"/>
  </w:num>
  <w:num w:numId="27">
    <w:abstractNumId w:val="6"/>
  </w:num>
  <w:num w:numId="28">
    <w:abstractNumId w:val="28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MjIzNzY0M7M0MjZW0lEKTi0uzszPAykwNKsFAJP9DsQtAAAA"/>
  </w:docVars>
  <w:rsids>
    <w:rsidRoot w:val="002024CB"/>
    <w:rsid w:val="0003090D"/>
    <w:rsid w:val="00043006"/>
    <w:rsid w:val="000566DE"/>
    <w:rsid w:val="00066CEE"/>
    <w:rsid w:val="00070B63"/>
    <w:rsid w:val="00077AD9"/>
    <w:rsid w:val="000A491E"/>
    <w:rsid w:val="000B1344"/>
    <w:rsid w:val="000C4EFD"/>
    <w:rsid w:val="000D4204"/>
    <w:rsid w:val="000E02A0"/>
    <w:rsid w:val="0010002C"/>
    <w:rsid w:val="001027BA"/>
    <w:rsid w:val="001176E7"/>
    <w:rsid w:val="00135C16"/>
    <w:rsid w:val="001469FD"/>
    <w:rsid w:val="00166881"/>
    <w:rsid w:val="0019650C"/>
    <w:rsid w:val="001A191C"/>
    <w:rsid w:val="001B3133"/>
    <w:rsid w:val="001E0F84"/>
    <w:rsid w:val="001F16EF"/>
    <w:rsid w:val="002024CB"/>
    <w:rsid w:val="00230159"/>
    <w:rsid w:val="00230C32"/>
    <w:rsid w:val="00241E28"/>
    <w:rsid w:val="00275E6B"/>
    <w:rsid w:val="00287B18"/>
    <w:rsid w:val="002955DB"/>
    <w:rsid w:val="002D0F48"/>
    <w:rsid w:val="002D40FF"/>
    <w:rsid w:val="002F040C"/>
    <w:rsid w:val="0033645A"/>
    <w:rsid w:val="00355A1E"/>
    <w:rsid w:val="003560D7"/>
    <w:rsid w:val="00362860"/>
    <w:rsid w:val="0037525A"/>
    <w:rsid w:val="00427260"/>
    <w:rsid w:val="004504D9"/>
    <w:rsid w:val="00452A06"/>
    <w:rsid w:val="00454E99"/>
    <w:rsid w:val="00455331"/>
    <w:rsid w:val="0046608B"/>
    <w:rsid w:val="004706F9"/>
    <w:rsid w:val="00472563"/>
    <w:rsid w:val="00485952"/>
    <w:rsid w:val="004A6BED"/>
    <w:rsid w:val="004C1408"/>
    <w:rsid w:val="004D7CF3"/>
    <w:rsid w:val="004F0E79"/>
    <w:rsid w:val="004F1B2D"/>
    <w:rsid w:val="005124FC"/>
    <w:rsid w:val="00537570"/>
    <w:rsid w:val="005407E0"/>
    <w:rsid w:val="005414F3"/>
    <w:rsid w:val="00547800"/>
    <w:rsid w:val="00562139"/>
    <w:rsid w:val="005646F5"/>
    <w:rsid w:val="00571D36"/>
    <w:rsid w:val="00580911"/>
    <w:rsid w:val="00590603"/>
    <w:rsid w:val="005925DD"/>
    <w:rsid w:val="005B11E7"/>
    <w:rsid w:val="005D6997"/>
    <w:rsid w:val="005F55E5"/>
    <w:rsid w:val="005F698A"/>
    <w:rsid w:val="00603F7C"/>
    <w:rsid w:val="00607D96"/>
    <w:rsid w:val="00617333"/>
    <w:rsid w:val="00621F61"/>
    <w:rsid w:val="00622E16"/>
    <w:rsid w:val="00650847"/>
    <w:rsid w:val="00655E73"/>
    <w:rsid w:val="00667572"/>
    <w:rsid w:val="00683C63"/>
    <w:rsid w:val="006922E2"/>
    <w:rsid w:val="006B1761"/>
    <w:rsid w:val="006B5314"/>
    <w:rsid w:val="006C5EA4"/>
    <w:rsid w:val="006D10B2"/>
    <w:rsid w:val="007034A6"/>
    <w:rsid w:val="00714915"/>
    <w:rsid w:val="0071703D"/>
    <w:rsid w:val="007352AD"/>
    <w:rsid w:val="00772AEB"/>
    <w:rsid w:val="00780CB5"/>
    <w:rsid w:val="00786386"/>
    <w:rsid w:val="00793310"/>
    <w:rsid w:val="0079711E"/>
    <w:rsid w:val="007A25D3"/>
    <w:rsid w:val="0080100E"/>
    <w:rsid w:val="00837615"/>
    <w:rsid w:val="00840263"/>
    <w:rsid w:val="00840C1A"/>
    <w:rsid w:val="008472E7"/>
    <w:rsid w:val="00850FC2"/>
    <w:rsid w:val="00855B0A"/>
    <w:rsid w:val="00856D3A"/>
    <w:rsid w:val="00863B9F"/>
    <w:rsid w:val="008726C5"/>
    <w:rsid w:val="00885A13"/>
    <w:rsid w:val="00893932"/>
    <w:rsid w:val="008970F5"/>
    <w:rsid w:val="008A44FC"/>
    <w:rsid w:val="008B7A8D"/>
    <w:rsid w:val="008C056D"/>
    <w:rsid w:val="008C1664"/>
    <w:rsid w:val="008E5954"/>
    <w:rsid w:val="008F1023"/>
    <w:rsid w:val="0090388B"/>
    <w:rsid w:val="00907EA7"/>
    <w:rsid w:val="0092470B"/>
    <w:rsid w:val="009255AD"/>
    <w:rsid w:val="00930D99"/>
    <w:rsid w:val="00965C7A"/>
    <w:rsid w:val="00983C68"/>
    <w:rsid w:val="00986AA0"/>
    <w:rsid w:val="009B1741"/>
    <w:rsid w:val="009C4FF7"/>
    <w:rsid w:val="009C69CD"/>
    <w:rsid w:val="009D13F8"/>
    <w:rsid w:val="009F5738"/>
    <w:rsid w:val="00A1603C"/>
    <w:rsid w:val="00A34B8C"/>
    <w:rsid w:val="00A86B9A"/>
    <w:rsid w:val="00AB0DE4"/>
    <w:rsid w:val="00AC71CD"/>
    <w:rsid w:val="00AD0C59"/>
    <w:rsid w:val="00AD6E01"/>
    <w:rsid w:val="00AE137D"/>
    <w:rsid w:val="00B010DD"/>
    <w:rsid w:val="00B018D0"/>
    <w:rsid w:val="00B22062"/>
    <w:rsid w:val="00B22190"/>
    <w:rsid w:val="00B22E08"/>
    <w:rsid w:val="00B34E5C"/>
    <w:rsid w:val="00B52FEC"/>
    <w:rsid w:val="00B63DDB"/>
    <w:rsid w:val="00B85FBC"/>
    <w:rsid w:val="00B95F88"/>
    <w:rsid w:val="00BA2762"/>
    <w:rsid w:val="00BB5418"/>
    <w:rsid w:val="00BE27F7"/>
    <w:rsid w:val="00BE65AD"/>
    <w:rsid w:val="00BF5892"/>
    <w:rsid w:val="00BF6E3F"/>
    <w:rsid w:val="00C0180B"/>
    <w:rsid w:val="00C2224F"/>
    <w:rsid w:val="00C32C65"/>
    <w:rsid w:val="00C32DDD"/>
    <w:rsid w:val="00C406D3"/>
    <w:rsid w:val="00C43E77"/>
    <w:rsid w:val="00C52265"/>
    <w:rsid w:val="00C622F4"/>
    <w:rsid w:val="00C63435"/>
    <w:rsid w:val="00C64C36"/>
    <w:rsid w:val="00C7179F"/>
    <w:rsid w:val="00C92421"/>
    <w:rsid w:val="00CA01EA"/>
    <w:rsid w:val="00CB34A3"/>
    <w:rsid w:val="00CB4E4A"/>
    <w:rsid w:val="00CD144A"/>
    <w:rsid w:val="00CE2FFB"/>
    <w:rsid w:val="00D072D1"/>
    <w:rsid w:val="00D11877"/>
    <w:rsid w:val="00D16602"/>
    <w:rsid w:val="00D17B75"/>
    <w:rsid w:val="00D3600F"/>
    <w:rsid w:val="00D54173"/>
    <w:rsid w:val="00D563C2"/>
    <w:rsid w:val="00D70A76"/>
    <w:rsid w:val="00D84A6D"/>
    <w:rsid w:val="00D859B1"/>
    <w:rsid w:val="00DC5A78"/>
    <w:rsid w:val="00DD21B4"/>
    <w:rsid w:val="00DD69FB"/>
    <w:rsid w:val="00DE06E0"/>
    <w:rsid w:val="00DF7741"/>
    <w:rsid w:val="00E05880"/>
    <w:rsid w:val="00E05C59"/>
    <w:rsid w:val="00E077C3"/>
    <w:rsid w:val="00E271B6"/>
    <w:rsid w:val="00E30E7E"/>
    <w:rsid w:val="00E5454A"/>
    <w:rsid w:val="00E6581A"/>
    <w:rsid w:val="00E83E5E"/>
    <w:rsid w:val="00E851ED"/>
    <w:rsid w:val="00E868CC"/>
    <w:rsid w:val="00E90E50"/>
    <w:rsid w:val="00E9373E"/>
    <w:rsid w:val="00EA763E"/>
    <w:rsid w:val="00EB740C"/>
    <w:rsid w:val="00ED03EC"/>
    <w:rsid w:val="00EE41BD"/>
    <w:rsid w:val="00EF4DC7"/>
    <w:rsid w:val="00F11926"/>
    <w:rsid w:val="00F221B3"/>
    <w:rsid w:val="00F60E6A"/>
    <w:rsid w:val="00F65DA1"/>
    <w:rsid w:val="00F71FCA"/>
    <w:rsid w:val="00F91A68"/>
    <w:rsid w:val="00FA66FF"/>
    <w:rsid w:val="00FB470A"/>
    <w:rsid w:val="00FC6AB8"/>
    <w:rsid w:val="00FE231A"/>
    <w:rsid w:val="00FE3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644A2D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37D"/>
    <w:rPr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link w:val="Heading1Char"/>
    <w:qFormat/>
    <w:rsid w:val="00B018D0"/>
    <w:pPr>
      <w:outlineLvl w:val="0"/>
    </w:pPr>
    <w:rPr>
      <w:b/>
      <w:sz w:val="40"/>
      <w:szCs w:val="40"/>
    </w:rPr>
  </w:style>
  <w:style w:type="paragraph" w:styleId="Heading2">
    <w:name w:val="heading 2"/>
    <w:basedOn w:val="Normal"/>
    <w:link w:val="Heading2Char"/>
    <w:uiPriority w:val="9"/>
    <w:unhideWhenUsed/>
    <w:qFormat/>
    <w:rsid w:val="00B018D0"/>
    <w:pPr>
      <w:spacing w:after="160" w:line="259" w:lineRule="auto"/>
      <w:contextualSpacing/>
      <w:outlineLvl w:val="1"/>
    </w:pPr>
    <w:rPr>
      <w:rFonts w:asciiTheme="minorHAnsi" w:eastAsiaTheme="majorEastAsia" w:hAnsiTheme="minorHAnsi" w:cstheme="majorBidi"/>
      <w:b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67572"/>
    <w:pPr>
      <w:spacing w:before="100" w:beforeAutospacing="1" w:after="100" w:afterAutospacing="1"/>
    </w:pPr>
    <w:rPr>
      <w:rFonts w:ascii="Times" w:eastAsia="MS Mincho" w:hAnsi="Times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B95F88"/>
    <w:pPr>
      <w:ind w:left="720"/>
      <w:contextualSpacing/>
    </w:pPr>
  </w:style>
  <w:style w:type="paragraph" w:styleId="Header">
    <w:name w:val="header"/>
    <w:basedOn w:val="Normal"/>
    <w:link w:val="HeaderChar"/>
    <w:rsid w:val="000566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566DE"/>
    <w:rPr>
      <w:sz w:val="24"/>
      <w:szCs w:val="24"/>
      <w:lang w:val="en-US" w:eastAsia="zh-CN"/>
    </w:rPr>
  </w:style>
  <w:style w:type="paragraph" w:styleId="Footer">
    <w:name w:val="footer"/>
    <w:basedOn w:val="Normal"/>
    <w:link w:val="FooterChar"/>
    <w:rsid w:val="000566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0566DE"/>
    <w:rPr>
      <w:sz w:val="24"/>
      <w:szCs w:val="24"/>
      <w:lang w:val="en-US" w:eastAsia="zh-CN"/>
    </w:rPr>
  </w:style>
  <w:style w:type="character" w:customStyle="1" w:styleId="emphasisfontcategorynonproportional">
    <w:name w:val="emphasisfontcategorynonproportional"/>
    <w:basedOn w:val="DefaultParagraphFont"/>
    <w:rsid w:val="00DE06E0"/>
  </w:style>
  <w:style w:type="character" w:styleId="Hyperlink">
    <w:name w:val="Hyperlink"/>
    <w:basedOn w:val="DefaultParagraphFont"/>
    <w:uiPriority w:val="99"/>
    <w:unhideWhenUsed/>
    <w:rsid w:val="009C4FF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B018D0"/>
    <w:rPr>
      <w:b/>
      <w:sz w:val="40"/>
      <w:szCs w:val="40"/>
      <w:lang w:val="en-US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B018D0"/>
    <w:rPr>
      <w:rFonts w:asciiTheme="minorHAnsi" w:eastAsiaTheme="majorEastAsia" w:hAnsiTheme="minorHAnsi" w:cstheme="majorBidi"/>
      <w:b/>
      <w:sz w:val="32"/>
      <w:szCs w:val="32"/>
      <w:lang w:val="en-US" w:eastAsia="en-US"/>
    </w:rPr>
  </w:style>
  <w:style w:type="character" w:styleId="FollowedHyperlink">
    <w:name w:val="FollowedHyperlink"/>
    <w:basedOn w:val="DefaultParagraphFont"/>
    <w:rsid w:val="009247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8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6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4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7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1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4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0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9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9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08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0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2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42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ven.apache.org/guides/introduction/introduction-to-the-standard-directory-layout.htm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maven.apache.org/guides/introduction/introduction-to-the-pom.html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aven.apache.org/guides/introduction/introduction-to-the-lifecycle.html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4</TotalTime>
  <Pages>3</Pages>
  <Words>764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1 Exercise – Requirements</vt:lpstr>
    </vt:vector>
  </TitlesOfParts>
  <Company>SMU</Company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Exercise – Requirements</dc:title>
  <dc:subject/>
  <dc:creator>USER</dc:creator>
  <cp:keywords/>
  <cp:lastModifiedBy>OUH Eng Lieh</cp:lastModifiedBy>
  <cp:revision>115</cp:revision>
  <cp:lastPrinted>2020-01-14T02:59:00Z</cp:lastPrinted>
  <dcterms:created xsi:type="dcterms:W3CDTF">2018-01-12T08:09:00Z</dcterms:created>
  <dcterms:modified xsi:type="dcterms:W3CDTF">2020-09-14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951d41b-6b8e-4636-984f-012bff14ba18_Enabled">
    <vt:lpwstr>True</vt:lpwstr>
  </property>
  <property fmtid="{D5CDD505-2E9C-101B-9397-08002B2CF9AE}" pid="3" name="MSIP_Label_6951d41b-6b8e-4636-984f-012bff14ba18_SiteId">
    <vt:lpwstr>c98a79ca-5a9a-4791-a243-f06afd67464d</vt:lpwstr>
  </property>
  <property fmtid="{D5CDD505-2E9C-101B-9397-08002B2CF9AE}" pid="4" name="MSIP_Label_6951d41b-6b8e-4636-984f-012bff14ba18_Ref">
    <vt:lpwstr>https://api.informationprotection.azure.com/api/c98a79ca-5a9a-4791-a243-f06afd67464d</vt:lpwstr>
  </property>
  <property fmtid="{D5CDD505-2E9C-101B-9397-08002B2CF9AE}" pid="5" name="MSIP_Label_6951d41b-6b8e-4636-984f-012bff14ba18_Owner">
    <vt:lpwstr>elouh@smu.edu.sg</vt:lpwstr>
  </property>
  <property fmtid="{D5CDD505-2E9C-101B-9397-08002B2CF9AE}" pid="6" name="MSIP_Label_6951d41b-6b8e-4636-984f-012bff14ba18_SetDate">
    <vt:lpwstr>2018-02-08T09:22:32.9372721+08:00</vt:lpwstr>
  </property>
  <property fmtid="{D5CDD505-2E9C-101B-9397-08002B2CF9AE}" pid="7" name="MSIP_Label_6951d41b-6b8e-4636-984f-012bff14ba18_Name">
    <vt:lpwstr>Restricted</vt:lpwstr>
  </property>
  <property fmtid="{D5CDD505-2E9C-101B-9397-08002B2CF9AE}" pid="8" name="MSIP_Label_6951d41b-6b8e-4636-984f-012bff14ba18_Application">
    <vt:lpwstr>Microsoft Azure Information Protection</vt:lpwstr>
  </property>
  <property fmtid="{D5CDD505-2E9C-101B-9397-08002B2CF9AE}" pid="9" name="MSIP_Label_6951d41b-6b8e-4636-984f-012bff14ba18_Extended_MSFT_Method">
    <vt:lpwstr>Automatic</vt:lpwstr>
  </property>
  <property fmtid="{D5CDD505-2E9C-101B-9397-08002B2CF9AE}" pid="10" name="Sensitivity">
    <vt:lpwstr>Restricted</vt:lpwstr>
  </property>
</Properties>
</file>